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569BFF77" w:rsidR="00452228" w:rsidRDefault="00452228" w:rsidP="00A713BA">
      <w:pPr>
        <w:spacing w:after="0"/>
        <w:contextualSpacing/>
        <w:rPr>
          <w:b/>
          <w:bCs/>
        </w:rPr>
      </w:pPr>
    </w:p>
    <w:p w14:paraId="32AFA682" w14:textId="29EDA18E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>
        <w:tc>
          <w:tcPr>
            <w:tcW w:w="3005" w:type="dxa"/>
          </w:tcPr>
          <w:p w14:paraId="34EF8B11" w14:textId="1C0AF8AF" w:rsidR="00A713BA" w:rsidRDefault="002B0B6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DEL JANUARTI SAPUTRI</w:t>
            </w:r>
            <w:r w:rsidR="00A713BA">
              <w:rPr>
                <w:b/>
                <w:bCs/>
              </w:rPr>
              <w:br/>
            </w:r>
            <w:r>
              <w:rPr>
                <w:b/>
                <w:bCs/>
              </w:rPr>
              <w:t>G1F024010</w:t>
            </w:r>
          </w:p>
        </w:tc>
        <w:tc>
          <w:tcPr>
            <w:tcW w:w="3005" w:type="dxa"/>
          </w:tcPr>
          <w:p w14:paraId="64B6DFB1" w14:textId="4449D3DC" w:rsidR="00A713BA" w:rsidRDefault="00DB23CD" w:rsidP="00DB04E0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JAVA </w:t>
            </w:r>
          </w:p>
        </w:tc>
        <w:tc>
          <w:tcPr>
            <w:tcW w:w="3006" w:type="dxa"/>
          </w:tcPr>
          <w:p w14:paraId="56B0854E" w14:textId="7649C92B" w:rsidR="00A713BA" w:rsidRDefault="00DB23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  <w:r w:rsidR="002B0B60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PTEMBER </w:t>
            </w:r>
            <w:r w:rsidR="00DB04E0">
              <w:rPr>
                <w:b/>
                <w:bCs/>
              </w:rPr>
              <w:t xml:space="preserve">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616C428F" w14:textId="44F3F20C" w:rsidR="00A713BA" w:rsidRPr="0077090F" w:rsidRDefault="00A713BA" w:rsidP="0077090F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6B20D2A0" w14:textId="03FE67F1" w:rsidR="0077090F" w:rsidRDefault="00A713BA" w:rsidP="0077090F">
      <w:pPr>
        <w:pStyle w:val="ListParagraph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 w:rsidR="0077090F">
        <w:t>:</w:t>
      </w:r>
    </w:p>
    <w:p w14:paraId="440E01B0" w14:textId="50C6E828" w:rsidR="00DB23CD" w:rsidRDefault="00DB23CD" w:rsidP="0077090F">
      <w:pPr>
        <w:pStyle w:val="ListParagraph"/>
      </w:pPr>
      <w:proofErr w:type="spellStart"/>
      <w:r w:rsidRPr="00DB23CD">
        <w:rPr>
          <w:lang w:val="en-ID"/>
        </w:rPr>
        <w:t>System.out.println</w:t>
      </w:r>
      <w:proofErr w:type="spellEnd"/>
      <w:r w:rsidRPr="00DB23CD">
        <w:rPr>
          <w:lang w:val="en-ID"/>
        </w:rPr>
        <w:t>("a + b = " + (a - b));</w:t>
      </w:r>
    </w:p>
    <w:p w14:paraId="44269749" w14:textId="44CC72F1" w:rsidR="00A713BA" w:rsidRDefault="00A713BA" w:rsidP="0077090F">
      <w:pPr>
        <w:pStyle w:val="ListParagraph"/>
        <w:spacing w:after="0" w:line="240" w:lineRule="auto"/>
      </w:pPr>
      <w:r>
        <w:br/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30465E49" w14:textId="6D40A063" w:rsidR="00E456CE" w:rsidRDefault="00DB23CD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 w:rsidRPr="00DB23CD">
        <w:rPr>
          <w:lang w:val="en-ID"/>
        </w:rPr>
        <w:t>Seharusnya</w:t>
      </w:r>
      <w:proofErr w:type="spellEnd"/>
      <w:r w:rsidRPr="00DB23CD">
        <w:rPr>
          <w:lang w:val="en-ID"/>
        </w:rPr>
        <w:t xml:space="preserve">, operator yang </w:t>
      </w:r>
      <w:proofErr w:type="spellStart"/>
      <w:r w:rsidRPr="00DB23CD">
        <w:rPr>
          <w:lang w:val="en-ID"/>
        </w:rPr>
        <w:t>digunakan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adalah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b/>
          <w:bCs/>
          <w:lang w:val="en-ID"/>
        </w:rPr>
        <w:t>penjumlahan</w:t>
      </w:r>
      <w:proofErr w:type="spellEnd"/>
      <w:r w:rsidRPr="00DB23CD">
        <w:rPr>
          <w:b/>
          <w:bCs/>
          <w:lang w:val="en-ID"/>
        </w:rPr>
        <w:t xml:space="preserve"> (+)</w:t>
      </w:r>
      <w:r w:rsidRPr="00DB23CD">
        <w:rPr>
          <w:lang w:val="en-ID"/>
        </w:rPr>
        <w:t xml:space="preserve">, </w:t>
      </w:r>
      <w:proofErr w:type="spellStart"/>
      <w:r w:rsidRPr="00DB23CD">
        <w:rPr>
          <w:lang w:val="en-ID"/>
        </w:rPr>
        <w:t>tetapi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dalam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kode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tersebut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digunakan</w:t>
      </w:r>
      <w:proofErr w:type="spellEnd"/>
      <w:r w:rsidRPr="00DB23CD">
        <w:rPr>
          <w:lang w:val="en-ID"/>
        </w:rPr>
        <w:t xml:space="preserve"> operator </w:t>
      </w:r>
      <w:proofErr w:type="spellStart"/>
      <w:r w:rsidRPr="00DB23CD">
        <w:rPr>
          <w:b/>
          <w:bCs/>
          <w:lang w:val="en-ID"/>
        </w:rPr>
        <w:t>pengurangan</w:t>
      </w:r>
      <w:proofErr w:type="spellEnd"/>
      <w:r w:rsidRPr="00DB23CD">
        <w:rPr>
          <w:b/>
          <w:bCs/>
          <w:lang w:val="en-ID"/>
        </w:rPr>
        <w:t xml:space="preserve"> (-)</w:t>
      </w:r>
      <w:r w:rsidRPr="00DB23CD">
        <w:rPr>
          <w:lang w:val="en-ID"/>
        </w:rPr>
        <w:t xml:space="preserve">. Hal </w:t>
      </w:r>
      <w:proofErr w:type="spellStart"/>
      <w:r w:rsidRPr="00DB23CD">
        <w:rPr>
          <w:lang w:val="en-ID"/>
        </w:rPr>
        <w:t>ini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menyebabkan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hasilnya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menjadi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pengurangan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alih-alih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penjumlahan</w:t>
      </w:r>
      <w:proofErr w:type="spellEnd"/>
      <w:r>
        <w:rPr>
          <w:lang w:val="en-ID"/>
        </w:rPr>
        <w:t xml:space="preserve"> dan Solusi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</w:t>
      </w:r>
      <w:r w:rsidRPr="00DB23CD">
        <w:rPr>
          <w:lang w:val="en-ID"/>
        </w:rPr>
        <w:t>bah</w:t>
      </w:r>
      <w:proofErr w:type="spellEnd"/>
      <w:r w:rsidRPr="00DB23CD">
        <w:rPr>
          <w:lang w:val="en-ID"/>
        </w:rPr>
        <w:t xml:space="preserve"> operator </w:t>
      </w:r>
      <w:proofErr w:type="spellStart"/>
      <w:r w:rsidRPr="00DB23CD">
        <w:rPr>
          <w:lang w:val="en-ID"/>
        </w:rPr>
        <w:t>pengurangan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menjadi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penjumlahan</w:t>
      </w:r>
      <w:proofErr w:type="spellEnd"/>
      <w:r w:rsidRPr="00DB23CD">
        <w:rPr>
          <w:lang w:val="en-ID"/>
        </w:rPr>
        <w:t xml:space="preserve"> pada baris </w:t>
      </w:r>
      <w:proofErr w:type="spellStart"/>
      <w:r w:rsidRPr="00DB23CD">
        <w:rPr>
          <w:lang w:val="en-ID"/>
        </w:rPr>
        <w:t>tersebut</w:t>
      </w:r>
      <w:proofErr w:type="spellEnd"/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Penyusunan Algoritma dan Kode Program</w:t>
      </w:r>
    </w:p>
    <w:p w14:paraId="5A84FB0B" w14:textId="2CC53CD7" w:rsidR="00010605" w:rsidRDefault="00010605">
      <w:pPr>
        <w:pStyle w:val="ListParagraph"/>
        <w:numPr>
          <w:ilvl w:val="0"/>
          <w:numId w:val="9"/>
        </w:numPr>
        <w:spacing w:after="0" w:line="240" w:lineRule="auto"/>
      </w:pPr>
      <w:r>
        <w:t>Algoritma</w:t>
      </w:r>
    </w:p>
    <w:p w14:paraId="25BBC093" w14:textId="18FAD7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</w:t>
      </w:r>
      <w:r w:rsidR="002B0B60">
        <w:t>embuat batik tulis</w:t>
      </w:r>
      <w:r>
        <w:t>:</w:t>
      </w:r>
    </w:p>
    <w:p w14:paraId="46DCBFB3" w14:textId="6F7564F5" w:rsidR="00010605" w:rsidRDefault="002B0B60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Membuat desain batik </w:t>
      </w:r>
    </w:p>
    <w:p w14:paraId="4B2E2BD3" w14:textId="6FE32190" w:rsidR="00010605" w:rsidRDefault="002B0B60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Melukis di kain </w:t>
      </w:r>
    </w:p>
    <w:p w14:paraId="7ADBD927" w14:textId="4A215B4A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r>
        <w:t>M</w:t>
      </w:r>
      <w:r w:rsidR="002B0B60">
        <w:t>enutupi bagian putih</w:t>
      </w:r>
    </w:p>
    <w:p w14:paraId="6714FEAF" w14:textId="46BA88B9" w:rsidR="00010605" w:rsidRDefault="002B0B60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Perwarnaan kain </w:t>
      </w:r>
    </w:p>
    <w:p w14:paraId="3A6C60EA" w14:textId="118EBD0E" w:rsidR="00010605" w:rsidRDefault="002B0B60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Melukis Kembali </w:t>
      </w:r>
      <w:proofErr w:type="gramStart"/>
      <w:r>
        <w:t>dengan  canting</w:t>
      </w:r>
      <w:proofErr w:type="gramEnd"/>
    </w:p>
    <w:p w14:paraId="07F104F4" w14:textId="2A96B3AA" w:rsidR="00010605" w:rsidRDefault="00010605">
      <w:pPr>
        <w:pStyle w:val="ListParagraph"/>
        <w:numPr>
          <w:ilvl w:val="0"/>
          <w:numId w:val="11"/>
        </w:numPr>
        <w:spacing w:after="0" w:line="240" w:lineRule="auto"/>
      </w:pPr>
      <w:r>
        <w:t>M</w:t>
      </w:r>
      <w:r w:rsidR="00045829">
        <w:t>enghilangkan lilin</w:t>
      </w:r>
    </w:p>
    <w:p w14:paraId="633286EC" w14:textId="156FF90A" w:rsidR="00045829" w:rsidRDefault="00045829">
      <w:pPr>
        <w:pStyle w:val="ListParagraph"/>
        <w:numPr>
          <w:ilvl w:val="0"/>
          <w:numId w:val="11"/>
        </w:numPr>
        <w:spacing w:after="0" w:line="240" w:lineRule="auto"/>
      </w:pPr>
      <w:r>
        <w:t>Membatik lagi</w:t>
      </w:r>
    </w:p>
    <w:p w14:paraId="523D43D3" w14:textId="3F66688C" w:rsidR="00045829" w:rsidRDefault="00045829">
      <w:pPr>
        <w:pStyle w:val="ListParagraph"/>
        <w:numPr>
          <w:ilvl w:val="0"/>
          <w:numId w:val="11"/>
        </w:numPr>
        <w:spacing w:after="0" w:line="240" w:lineRule="auto"/>
      </w:pPr>
      <w:r>
        <w:t>Nglorot</w:t>
      </w:r>
    </w:p>
    <w:p w14:paraId="562360B3" w14:textId="70FF1798" w:rsidR="00045829" w:rsidRDefault="00045829">
      <w:pPr>
        <w:pStyle w:val="ListParagraph"/>
        <w:numPr>
          <w:ilvl w:val="0"/>
          <w:numId w:val="11"/>
        </w:numPr>
        <w:spacing w:after="0" w:line="240" w:lineRule="auto"/>
      </w:pPr>
      <w:r>
        <w:t>Mencuci kain batik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>
      <w:pPr>
        <w:pStyle w:val="ListParagraph"/>
        <w:numPr>
          <w:ilvl w:val="0"/>
          <w:numId w:val="9"/>
        </w:numPr>
        <w:spacing w:after="0" w:line="240" w:lineRule="auto"/>
      </w:pPr>
      <w:r>
        <w:t xml:space="preserve">Kode program dan luaran  </w:t>
      </w:r>
    </w:p>
    <w:p w14:paraId="20845785" w14:textId="77777777" w:rsidR="00B91288" w:rsidRDefault="00B91288" w:rsidP="00A713BA">
      <w:pPr>
        <w:pStyle w:val="ListParagraph"/>
        <w:spacing w:after="0" w:line="240" w:lineRule="auto"/>
        <w:rPr>
          <w:noProof/>
        </w:rPr>
      </w:pPr>
    </w:p>
    <w:p w14:paraId="26B04079" w14:textId="6A783489" w:rsidR="00A713BA" w:rsidRDefault="00DB23CD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38F1C70" wp14:editId="3F2E22EB">
            <wp:extent cx="5467631" cy="2349621"/>
            <wp:effectExtent l="0" t="0" r="0" b="0"/>
            <wp:docPr id="1028656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656508" name="Picture 102865650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631" cy="234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3C39" w14:textId="35FBF853" w:rsidR="00B91288" w:rsidRDefault="00B91288" w:rsidP="00A713BA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1E724CF0" wp14:editId="38397677">
            <wp:extent cx="2552700" cy="1593038"/>
            <wp:effectExtent l="0" t="0" r="0" b="7620"/>
            <wp:docPr id="1942075782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075782" name="Picture 194207578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638" cy="1598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67DDE1D1" w14:textId="3F6CEC26" w:rsidR="00A713BA" w:rsidRPr="00050CB3" w:rsidRDefault="00A713BA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Analisa luaran yang dihasilkan </w:t>
      </w:r>
      <w:r w:rsidR="00090FCD">
        <w:t>adalah:</w:t>
      </w:r>
      <w:r w:rsidR="005B5F6E">
        <w:br/>
        <w:t>Luaran sudah sesuai dengan program yang disusun</w:t>
      </w:r>
      <w:r w:rsidR="00090FCD">
        <w:t xml:space="preserve"> </w:t>
      </w:r>
      <w:r w:rsidR="00C37BD8">
        <w:t>dengan</w:t>
      </w:r>
      <w:r w:rsidR="00956672">
        <w:br/>
      </w:r>
      <w:bookmarkStart w:id="0" w:name="_Hlk175759136"/>
      <w:r w:rsidR="00956672">
        <w:t xml:space="preserve">Tipe data yang ditampilkan telah sesuai dengan kebutuhan dan permintaan </w:t>
      </w:r>
      <w:bookmarkEnd w:id="0"/>
      <w:r w:rsidR="00C37BD8">
        <w:t>data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6E35B40C" w14:textId="563C438E" w:rsidR="00A72013" w:rsidRDefault="00A72013" w:rsidP="00C37BD8">
      <w:pPr>
        <w:contextualSpacing/>
        <w:rPr>
          <w:b/>
          <w:bCs/>
        </w:rPr>
      </w:pPr>
      <w:r w:rsidRPr="00A72013">
        <w:rPr>
          <w:b/>
          <w:bCs/>
        </w:rPr>
        <w:t>PEMBAHASAN DENGAN BENTUK ANALISA</w:t>
      </w:r>
      <w:r w:rsidR="00090FCD">
        <w:rPr>
          <w:b/>
          <w:bCs/>
        </w:rPr>
        <w:t xml:space="preserve"> (1</w:t>
      </w:r>
      <w:r w:rsidR="00C37BD8">
        <w:rPr>
          <w:b/>
          <w:bCs/>
        </w:rPr>
        <w:t>)</w:t>
      </w:r>
    </w:p>
    <w:p w14:paraId="3A3D4CDC" w14:textId="2BACAD88" w:rsidR="00C37BD8" w:rsidRDefault="00C37BD8">
      <w:pPr>
        <w:pStyle w:val="ListParagraph"/>
        <w:numPr>
          <w:ilvl w:val="1"/>
          <w:numId w:val="9"/>
        </w:numPr>
      </w:pPr>
      <w:r>
        <w:t xml:space="preserve">Susunlah Kesimpulan berdasarkan </w:t>
      </w:r>
      <w:proofErr w:type="gramStart"/>
      <w:r>
        <w:t>permasalahan,algoritma</w:t>
      </w:r>
      <w:proofErr w:type="gramEnd"/>
      <w:r>
        <w:t>,dan kode program!</w:t>
      </w:r>
    </w:p>
    <w:p w14:paraId="6A3F134B" w14:textId="69B08689" w:rsidR="00E354E6" w:rsidRDefault="00A15F7D">
      <w:pPr>
        <w:pStyle w:val="ListParagraph"/>
        <w:numPr>
          <w:ilvl w:val="1"/>
          <w:numId w:val="9"/>
        </w:numPr>
      </w:pPr>
      <w:r>
        <w:t>Apakah dasar alasan pengambilan Keputusan anda untuk kasus in</w:t>
      </w:r>
      <w:r w:rsidR="0058481D">
        <w:t>i</w:t>
      </w:r>
    </w:p>
    <w:p w14:paraId="2C2EBF43" w14:textId="77777777" w:rsidR="00F24843" w:rsidRDefault="00F24843" w:rsidP="00F24843">
      <w:pPr>
        <w:pStyle w:val="ListParagraph"/>
        <w:ind w:left="1440"/>
      </w:pPr>
    </w:p>
    <w:p w14:paraId="607875B5" w14:textId="3C4BC73F" w:rsidR="00E354E6" w:rsidRDefault="00F24843">
      <w:pPr>
        <w:pStyle w:val="ListParagraph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>1.PERMASALAHAN:</w:t>
      </w:r>
    </w:p>
    <w:p w14:paraId="3166A691" w14:textId="3768A5E1" w:rsidR="00F24843" w:rsidRDefault="00F24843" w:rsidP="00F24843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ode yang diberikan </w:t>
      </w:r>
      <w:proofErr w:type="spellStart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>kesalahan</w:t>
      </w:r>
      <w:proofErr w:type="spellEnd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F24843">
        <w:rPr>
          <w:rFonts w:ascii="Times New Roman" w:eastAsia="Times New Roman" w:hAnsi="Times New Roman" w:cs="Times New Roman"/>
          <w:sz w:val="24"/>
          <w:szCs w:val="24"/>
          <w:lang w:val="en-US"/>
        </w:rPr>
        <w:t>sintaks</w:t>
      </w:r>
      <w:proofErr w:type="spellEnd"/>
      <w:r w:rsidR="00AC4BFC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AC4BFC" w:rsidRPr="00DB23CD">
        <w:t>,</w:t>
      </w:r>
      <w:proofErr w:type="gramEnd"/>
      <w:r w:rsidR="00AC4BFC" w:rsidRPr="00DB23CD">
        <w:t xml:space="preserve"> operator yang </w:t>
      </w:r>
      <w:proofErr w:type="spellStart"/>
      <w:r w:rsidR="00AC4BFC" w:rsidRPr="00DB23CD">
        <w:t>digunakan</w:t>
      </w:r>
      <w:proofErr w:type="spellEnd"/>
      <w:r w:rsidR="00AC4BFC" w:rsidRPr="00DB23CD">
        <w:t xml:space="preserve"> </w:t>
      </w:r>
      <w:proofErr w:type="spellStart"/>
      <w:r w:rsidR="00AC4BFC" w:rsidRPr="00DB23CD">
        <w:t>adalah</w:t>
      </w:r>
      <w:proofErr w:type="spellEnd"/>
      <w:r w:rsidR="00AC4BFC" w:rsidRPr="00DB23CD">
        <w:t xml:space="preserve"> </w:t>
      </w:r>
      <w:proofErr w:type="spellStart"/>
      <w:r w:rsidR="00AC4BFC" w:rsidRPr="00DB23CD">
        <w:rPr>
          <w:b/>
          <w:bCs/>
        </w:rPr>
        <w:t>penjumlahan</w:t>
      </w:r>
      <w:proofErr w:type="spellEnd"/>
      <w:r w:rsidR="00AC4BFC" w:rsidRPr="00DB23CD">
        <w:rPr>
          <w:b/>
          <w:bCs/>
        </w:rPr>
        <w:t xml:space="preserve"> (+)</w:t>
      </w:r>
      <w:r w:rsidR="00AC4BFC" w:rsidRPr="00DB23CD">
        <w:t xml:space="preserve">, </w:t>
      </w:r>
      <w:proofErr w:type="spellStart"/>
      <w:r w:rsidR="00AC4BFC" w:rsidRPr="00DB23CD">
        <w:t>tetapi</w:t>
      </w:r>
      <w:proofErr w:type="spellEnd"/>
      <w:r w:rsidR="00AC4BFC" w:rsidRPr="00DB23CD">
        <w:t xml:space="preserve"> </w:t>
      </w:r>
      <w:proofErr w:type="spellStart"/>
      <w:r w:rsidR="00AC4BFC" w:rsidRPr="00DB23CD">
        <w:t>dalam</w:t>
      </w:r>
      <w:proofErr w:type="spellEnd"/>
      <w:r w:rsidR="00AC4BFC" w:rsidRPr="00DB23CD">
        <w:t xml:space="preserve"> </w:t>
      </w:r>
      <w:proofErr w:type="spellStart"/>
      <w:r w:rsidR="00AC4BFC" w:rsidRPr="00DB23CD">
        <w:t>kode</w:t>
      </w:r>
      <w:proofErr w:type="spellEnd"/>
      <w:r w:rsidR="00AC4BFC" w:rsidRPr="00DB23CD">
        <w:t xml:space="preserve"> </w:t>
      </w:r>
      <w:proofErr w:type="spellStart"/>
      <w:r w:rsidR="00AC4BFC" w:rsidRPr="00DB23CD">
        <w:t>tersebut</w:t>
      </w:r>
      <w:proofErr w:type="spellEnd"/>
      <w:r w:rsidR="00AC4BFC" w:rsidRPr="00DB23CD">
        <w:t xml:space="preserve"> </w:t>
      </w:r>
      <w:proofErr w:type="spellStart"/>
      <w:r w:rsidR="00AC4BFC" w:rsidRPr="00DB23CD">
        <w:t>digunakan</w:t>
      </w:r>
      <w:proofErr w:type="spellEnd"/>
      <w:r w:rsidR="00AC4BFC" w:rsidRPr="00DB23CD">
        <w:t xml:space="preserve"> operator </w:t>
      </w:r>
      <w:proofErr w:type="spellStart"/>
      <w:r w:rsidR="00AC4BFC" w:rsidRPr="00DB23CD">
        <w:rPr>
          <w:b/>
          <w:bCs/>
        </w:rPr>
        <w:t>pengurangan</w:t>
      </w:r>
      <w:proofErr w:type="spellEnd"/>
      <w:r w:rsidR="00AC4BFC" w:rsidRPr="00DB23CD">
        <w:rPr>
          <w:b/>
          <w:bCs/>
        </w:rPr>
        <w:t xml:space="preserve"> (-)</w:t>
      </w:r>
    </w:p>
    <w:p w14:paraId="746154CB" w14:textId="66DB32FB" w:rsidR="00F24843" w:rsidRDefault="00F24843">
      <w:pPr>
        <w:pStyle w:val="ListParagraph"/>
        <w:numPr>
          <w:ilvl w:val="0"/>
          <w:numId w:val="17"/>
        </w:numPr>
        <w:spacing w:before="100" w:beforeAutospacing="1" w:after="100" w:afterAutospacing="1" w:line="240" w:lineRule="auto"/>
        <w:rPr>
          <w:rFonts w:eastAsia="Times New Roman"/>
        </w:rPr>
      </w:pPr>
      <w:proofErr w:type="spellStart"/>
      <w:r w:rsidRPr="00AC4BFC">
        <w:rPr>
          <w:rFonts w:eastAsia="Times New Roman"/>
          <w:b/>
          <w:bCs/>
        </w:rPr>
        <w:t>Algoritma</w:t>
      </w:r>
      <w:proofErr w:type="spellEnd"/>
      <w:r w:rsidRPr="00AC4BFC">
        <w:rPr>
          <w:rFonts w:eastAsia="Times New Roman"/>
        </w:rPr>
        <w:t>:</w:t>
      </w:r>
    </w:p>
    <w:p w14:paraId="3F92F38D" w14:textId="77777777" w:rsidR="00AC4BFC" w:rsidRDefault="00AC4BFC" w:rsidP="00AC4BFC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/>
          <w:b/>
          <w:bCs/>
        </w:rPr>
      </w:pPr>
    </w:p>
    <w:p w14:paraId="3399F234" w14:textId="77777777" w:rsidR="00AC4BFC" w:rsidRPr="00AC4BFC" w:rsidRDefault="00AC4BFC" w:rsidP="00AC4BFC">
      <w:pPr>
        <w:pStyle w:val="ListParagraph"/>
        <w:spacing w:before="100" w:beforeAutospacing="1" w:after="100" w:afterAutospacing="1" w:line="240" w:lineRule="auto"/>
        <w:ind w:left="1080"/>
        <w:rPr>
          <w:rFonts w:eastAsia="Times New Roman"/>
        </w:rPr>
      </w:pPr>
    </w:p>
    <w:p w14:paraId="3F31717A" w14:textId="2BBE11C2" w:rsidR="00AC4BFC" w:rsidRPr="00AC4BFC" w:rsidRDefault="00AC4BFC">
      <w:pPr>
        <w:pStyle w:val="ListParagraph"/>
        <w:numPr>
          <w:ilvl w:val="2"/>
          <w:numId w:val="9"/>
        </w:numPr>
        <w:spacing w:before="100" w:beforeAutospacing="1" w:after="100" w:afterAutospacing="1" w:line="240" w:lineRule="auto"/>
        <w:rPr>
          <w:rFonts w:eastAsia="Times New Roman"/>
        </w:rPr>
      </w:pPr>
      <w:proofErr w:type="spellStart"/>
      <w:r>
        <w:rPr>
          <w:lang w:val="en-ID"/>
        </w:rPr>
        <w:t>u</w:t>
      </w:r>
      <w:r w:rsidRPr="00DB23CD">
        <w:rPr>
          <w:lang w:val="en-ID"/>
        </w:rPr>
        <w:t>bah</w:t>
      </w:r>
      <w:proofErr w:type="spellEnd"/>
      <w:r w:rsidRPr="00DB23CD">
        <w:rPr>
          <w:lang w:val="en-ID"/>
        </w:rPr>
        <w:t xml:space="preserve"> operator </w:t>
      </w:r>
      <w:proofErr w:type="spellStart"/>
      <w:r w:rsidRPr="00DB23CD">
        <w:rPr>
          <w:lang w:val="en-ID"/>
        </w:rPr>
        <w:t>pengurangan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menjadi</w:t>
      </w:r>
      <w:proofErr w:type="spellEnd"/>
      <w:r w:rsidRPr="00DB23CD">
        <w:rPr>
          <w:lang w:val="en-ID"/>
        </w:rPr>
        <w:t xml:space="preserve"> </w:t>
      </w:r>
      <w:proofErr w:type="spellStart"/>
      <w:r w:rsidRPr="00DB23CD">
        <w:rPr>
          <w:lang w:val="en-ID"/>
        </w:rPr>
        <w:t>penjumlahan</w:t>
      </w:r>
      <w:proofErr w:type="spellEnd"/>
      <w:r w:rsidRPr="00DB23CD">
        <w:rPr>
          <w:lang w:val="en-ID"/>
        </w:rPr>
        <w:t xml:space="preserve"> pada baris </w:t>
      </w:r>
      <w:proofErr w:type="spellStart"/>
      <w:r w:rsidRPr="00DB23CD">
        <w:rPr>
          <w:lang w:val="en-ID"/>
        </w:rPr>
        <w:t>tersebut</w:t>
      </w:r>
      <w:proofErr w:type="spellEnd"/>
    </w:p>
    <w:p w14:paraId="3CD11E81" w14:textId="77777777" w:rsidR="00AC4BFC" w:rsidRDefault="00AC4BFC" w:rsidP="00AC4BFC">
      <w:pPr>
        <w:pStyle w:val="ListParagraph"/>
        <w:spacing w:before="100" w:beforeAutospacing="1" w:after="100" w:afterAutospacing="1" w:line="240" w:lineRule="auto"/>
        <w:ind w:left="450"/>
        <w:rPr>
          <w:lang w:val="en-ID"/>
        </w:rPr>
      </w:pPr>
    </w:p>
    <w:p w14:paraId="400C05B2" w14:textId="77777777" w:rsidR="00AC4BFC" w:rsidRPr="00AC4BFC" w:rsidRDefault="00AC4BFC" w:rsidP="00AC4BFC">
      <w:pPr>
        <w:pStyle w:val="ListParagraph"/>
        <w:spacing w:before="100" w:beforeAutospacing="1" w:after="100" w:afterAutospacing="1" w:line="240" w:lineRule="auto"/>
        <w:ind w:left="450"/>
        <w:rPr>
          <w:rFonts w:eastAsia="Times New Roman"/>
        </w:rPr>
      </w:pPr>
    </w:p>
    <w:p w14:paraId="42DDBDB3" w14:textId="721C6776" w:rsidR="00F24843" w:rsidRDefault="00F24843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4BFC">
        <w:rPr>
          <w:rFonts w:ascii="Times New Roman" w:eastAsia="Times New Roman" w:hAnsi="Times New Roman" w:cs="Times New Roman"/>
          <w:sz w:val="24"/>
          <w:szCs w:val="24"/>
        </w:rPr>
        <w:t xml:space="preserve">Alasan </w:t>
      </w:r>
      <w:proofErr w:type="spellStart"/>
      <w:r w:rsidRPr="00AC4BFC">
        <w:rPr>
          <w:rFonts w:ascii="Times New Roman" w:eastAsia="Times New Roman" w:hAnsi="Times New Roman" w:cs="Times New Roman"/>
          <w:sz w:val="24"/>
          <w:szCs w:val="24"/>
        </w:rPr>
        <w:t>mengambil</w:t>
      </w:r>
      <w:proofErr w:type="spellEnd"/>
      <w:r w:rsidRPr="00AC4BFC">
        <w:rPr>
          <w:rFonts w:ascii="Times New Roman" w:eastAsia="Times New Roman" w:hAnsi="Times New Roman" w:cs="Times New Roman"/>
          <w:sz w:val="24"/>
          <w:szCs w:val="24"/>
        </w:rPr>
        <w:t xml:space="preserve"> Keputusan </w:t>
      </w:r>
    </w:p>
    <w:p w14:paraId="67C854E3" w14:textId="59CE325C" w:rsidR="00D058C8" w:rsidRPr="00D058C8" w:rsidRDefault="00D058C8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Inkoherensi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antara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 xml:space="preserve"> Teks dan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Operas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: Pada baris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:</w:t>
      </w:r>
      <w:r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System.out.printl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("a + b = " + (a - b));</w:t>
      </w:r>
      <w:r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ID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Secar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teks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program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menyata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bahw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operas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ilaku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"a + b" (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penjumlah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),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tetap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operator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perhitu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sebenarny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pengura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(a - b). Hal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mencipta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ketidaksesuai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antar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ap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inyata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ap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ilakukan</w:t>
      </w:r>
      <w:proofErr w:type="spellEnd"/>
    </w:p>
    <w:p w14:paraId="32F6847D" w14:textId="04669BC8" w:rsidR="00D058C8" w:rsidRPr="00D058C8" w:rsidRDefault="00D058C8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Kesalahan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 xml:space="preserve"> Logika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dalam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Pemrogram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: Jika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tuju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program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menampil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hasil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penjumlah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(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sesua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label "a + b"),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mak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operator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harusla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penjumlah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(+).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operator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pengura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(-)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tidak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sesua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tuju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val="en-ID"/>
        </w:rPr>
        <w:t>diharapkan</w:t>
      </w:r>
      <w:proofErr w:type="spellEnd"/>
    </w:p>
    <w:p w14:paraId="28A8FE12" w14:textId="7FC328F4" w:rsidR="00D058C8" w:rsidRPr="00D058C8" w:rsidRDefault="00D058C8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embuat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Kode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Lebih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Konsisten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dan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udah</w:t>
      </w:r>
      <w:proofErr w:type="spellEnd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Dibac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menguba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operator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pengura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menjad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penjumlah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kode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menjad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lebi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konsiste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antar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ap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ditampil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kepad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penggun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(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teks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"a + b") dan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ap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dilakuk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oleh program (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operas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D058C8">
        <w:rPr>
          <w:rFonts w:ascii="Courier New" w:eastAsia="Times New Roman" w:hAnsi="Courier New" w:cs="Courier New"/>
          <w:sz w:val="20"/>
          <w:szCs w:val="20"/>
          <w:lang w:eastAsia="en-ID"/>
        </w:rPr>
        <w:t>a + b</w:t>
      </w:r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). Ini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membuat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kode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lebi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mudah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dibaca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dipaham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dan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sesuai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dengan</w:t>
      </w:r>
      <w:proofErr w:type="spellEnd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D058C8">
        <w:rPr>
          <w:rFonts w:ascii="Times New Roman" w:eastAsia="Times New Roman" w:hAnsi="Times New Roman" w:cs="Times New Roman"/>
          <w:sz w:val="24"/>
          <w:szCs w:val="24"/>
          <w:lang w:eastAsia="en-ID"/>
        </w:rPr>
        <w:t>harapan</w:t>
      </w:r>
      <w:proofErr w:type="spellEnd"/>
    </w:p>
    <w:p w14:paraId="45BE8559" w14:textId="77777777" w:rsidR="0058481D" w:rsidRPr="0058481D" w:rsidRDefault="0058481D" w:rsidP="0058481D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12AF236B" w14:textId="77777777" w:rsidR="00050CB3" w:rsidRPr="00050CB3" w:rsidRDefault="00050CB3" w:rsidP="00050CB3">
      <w:pPr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2FE35AD" w14:textId="77777777" w:rsidR="00050CB3" w:rsidRDefault="00050CB3" w:rsidP="00D058C8">
      <w:pPr>
        <w:pBdr>
          <w:top w:val="single" w:sz="6" w:space="2" w:color="auto"/>
        </w:pBdr>
        <w:spacing w:after="0" w:line="240" w:lineRule="auto"/>
        <w:rPr>
          <w:rFonts w:ascii="Arial" w:eastAsia="Times New Roman" w:hAnsi="Arial" w:cs="Arial"/>
          <w:sz w:val="16"/>
          <w:szCs w:val="16"/>
          <w:lang w:val="en-US"/>
        </w:rPr>
      </w:pPr>
    </w:p>
    <w:p w14:paraId="661E38E0" w14:textId="77777777" w:rsidR="00050CB3" w:rsidRDefault="00050CB3" w:rsidP="00D058C8">
      <w:pPr>
        <w:pBdr>
          <w:top w:val="single" w:sz="6" w:space="2" w:color="auto"/>
        </w:pBdr>
        <w:spacing w:after="0" w:line="240" w:lineRule="auto"/>
        <w:rPr>
          <w:rFonts w:ascii="Arial" w:eastAsia="Times New Roman" w:hAnsi="Arial" w:cs="Arial"/>
          <w:sz w:val="16"/>
          <w:szCs w:val="16"/>
          <w:lang w:val="en-US"/>
        </w:rPr>
      </w:pPr>
    </w:p>
    <w:p w14:paraId="242AE38D" w14:textId="77777777" w:rsidR="00050CB3" w:rsidRDefault="00050CB3" w:rsidP="00D058C8">
      <w:pPr>
        <w:pBdr>
          <w:top w:val="single" w:sz="6" w:space="2" w:color="auto"/>
        </w:pBdr>
        <w:spacing w:after="0" w:line="240" w:lineRule="auto"/>
        <w:rPr>
          <w:rFonts w:ascii="Arial" w:eastAsia="Times New Roman" w:hAnsi="Arial" w:cs="Arial"/>
          <w:sz w:val="16"/>
          <w:szCs w:val="16"/>
          <w:lang w:val="en-US"/>
        </w:rPr>
      </w:pPr>
    </w:p>
    <w:p w14:paraId="6A88888A" w14:textId="77777777" w:rsidR="00050CB3" w:rsidRPr="00E354E6" w:rsidRDefault="00050CB3" w:rsidP="00D058C8">
      <w:pPr>
        <w:pBdr>
          <w:top w:val="single" w:sz="6" w:space="2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  <w:lang w:val="en-US"/>
        </w:rPr>
      </w:pPr>
    </w:p>
    <w:p w14:paraId="3F2EEA41" w14:textId="77777777" w:rsidR="00050CB3" w:rsidRDefault="00E354E6" w:rsidP="00E354E6">
      <w:r>
        <w:t xml:space="preserve"> </w:t>
      </w:r>
      <w:r w:rsidR="00A15F7D">
        <w:t xml:space="preserve">Jawaban Analisa: </w:t>
      </w:r>
    </w:p>
    <w:p w14:paraId="152E3E2F" w14:textId="79B9CFA2" w:rsidR="00D058C8" w:rsidRDefault="00D058C8" w:rsidP="00E354E6">
      <w:proofErr w:type="spellStart"/>
      <w:r w:rsidRPr="00D058C8">
        <w:t>Masalah</w:t>
      </w:r>
      <w:proofErr w:type="spellEnd"/>
      <w:r w:rsidRPr="00D058C8">
        <w:t xml:space="preserve"> </w:t>
      </w:r>
      <w:proofErr w:type="spellStart"/>
      <w:r w:rsidRPr="00D058C8">
        <w:t>utama</w:t>
      </w:r>
      <w:proofErr w:type="spellEnd"/>
      <w:r w:rsidRPr="00D058C8">
        <w:t xml:space="preserve"> </w:t>
      </w:r>
      <w:proofErr w:type="spellStart"/>
      <w:r w:rsidRPr="00D058C8">
        <w:t>dalam</w:t>
      </w:r>
      <w:proofErr w:type="spellEnd"/>
      <w:r w:rsidRPr="00D058C8">
        <w:t xml:space="preserve"> program </w:t>
      </w:r>
      <w:proofErr w:type="spellStart"/>
      <w:r w:rsidRPr="00D058C8">
        <w:t>ini</w:t>
      </w:r>
      <w:proofErr w:type="spellEnd"/>
      <w:r w:rsidRPr="00D058C8">
        <w:t xml:space="preserve"> </w:t>
      </w:r>
      <w:proofErr w:type="spellStart"/>
      <w:r w:rsidRPr="00D058C8">
        <w:t>adalah</w:t>
      </w:r>
      <w:proofErr w:type="spellEnd"/>
      <w:r w:rsidRPr="00D058C8">
        <w:t xml:space="preserve"> </w:t>
      </w:r>
      <w:proofErr w:type="spellStart"/>
      <w:r w:rsidRPr="00D058C8">
        <w:t>kesalahan</w:t>
      </w:r>
      <w:proofErr w:type="spellEnd"/>
      <w:r w:rsidRPr="00D058C8">
        <w:t xml:space="preserve"> </w:t>
      </w:r>
      <w:proofErr w:type="spellStart"/>
      <w:r w:rsidRPr="00D058C8">
        <w:t>penggunaan</w:t>
      </w:r>
      <w:proofErr w:type="spellEnd"/>
      <w:r w:rsidRPr="00D058C8">
        <w:t xml:space="preserve"> operator </w:t>
      </w:r>
      <w:proofErr w:type="spellStart"/>
      <w:r w:rsidRPr="00D058C8">
        <w:t>aritmatika</w:t>
      </w:r>
      <w:proofErr w:type="spellEnd"/>
      <w:r w:rsidRPr="00D058C8">
        <w:t xml:space="preserve"> yang </w:t>
      </w:r>
      <w:proofErr w:type="spellStart"/>
      <w:r w:rsidRPr="00D058C8">
        <w:t>tidak</w:t>
      </w:r>
      <w:proofErr w:type="spellEnd"/>
      <w:r w:rsidRPr="00D058C8">
        <w:t xml:space="preserve"> </w:t>
      </w:r>
      <w:proofErr w:type="spellStart"/>
      <w:r w:rsidRPr="00D058C8">
        <w:t>sesuai</w:t>
      </w:r>
      <w:proofErr w:type="spellEnd"/>
      <w:r w:rsidRPr="00D058C8">
        <w:t xml:space="preserve"> </w:t>
      </w:r>
      <w:proofErr w:type="spellStart"/>
      <w:r w:rsidRPr="00D058C8">
        <w:t>dengan</w:t>
      </w:r>
      <w:proofErr w:type="spellEnd"/>
      <w:r w:rsidRPr="00D058C8">
        <w:t xml:space="preserve"> </w:t>
      </w:r>
      <w:proofErr w:type="spellStart"/>
      <w:r w:rsidRPr="00D058C8">
        <w:t>teks</w:t>
      </w:r>
      <w:proofErr w:type="spellEnd"/>
      <w:r w:rsidRPr="00D058C8">
        <w:t xml:space="preserve"> yang </w:t>
      </w:r>
      <w:proofErr w:type="spellStart"/>
      <w:r w:rsidRPr="00D058C8">
        <w:t>ditampilkan</w:t>
      </w:r>
      <w:proofErr w:type="spellEnd"/>
      <w:r w:rsidRPr="00D058C8">
        <w:t xml:space="preserve">. Kode </w:t>
      </w:r>
      <w:proofErr w:type="spellStart"/>
      <w:r w:rsidRPr="00D058C8">
        <w:t>menunjukkan</w:t>
      </w:r>
      <w:proofErr w:type="spellEnd"/>
      <w:r w:rsidRPr="00D058C8">
        <w:t xml:space="preserve"> "a + b", </w:t>
      </w:r>
      <w:proofErr w:type="spellStart"/>
      <w:r w:rsidRPr="00D058C8">
        <w:t>namun</w:t>
      </w:r>
      <w:proofErr w:type="spellEnd"/>
      <w:r w:rsidRPr="00D058C8">
        <w:t xml:space="preserve"> </w:t>
      </w:r>
      <w:proofErr w:type="spellStart"/>
      <w:r w:rsidRPr="00D058C8">
        <w:t>menggunakan</w:t>
      </w:r>
      <w:proofErr w:type="spellEnd"/>
      <w:r w:rsidRPr="00D058C8">
        <w:t xml:space="preserve"> operator </w:t>
      </w:r>
      <w:proofErr w:type="spellStart"/>
      <w:r w:rsidRPr="00D058C8">
        <w:t>pengurangan</w:t>
      </w:r>
      <w:proofErr w:type="spellEnd"/>
      <w:r w:rsidRPr="00D058C8">
        <w:t xml:space="preserve"> (a - b), yang </w:t>
      </w:r>
      <w:proofErr w:type="spellStart"/>
      <w:r w:rsidRPr="00D058C8">
        <w:t>menghasilkan</w:t>
      </w:r>
      <w:proofErr w:type="spellEnd"/>
      <w:r w:rsidRPr="00D058C8">
        <w:t xml:space="preserve"> </w:t>
      </w:r>
      <w:proofErr w:type="spellStart"/>
      <w:r w:rsidRPr="00D058C8">
        <w:t>hasil</w:t>
      </w:r>
      <w:proofErr w:type="spellEnd"/>
      <w:r w:rsidRPr="00D058C8">
        <w:t xml:space="preserve"> yang salah. </w:t>
      </w:r>
      <w:proofErr w:type="spellStart"/>
      <w:r w:rsidRPr="00D058C8">
        <w:t>Dengan</w:t>
      </w:r>
      <w:proofErr w:type="spellEnd"/>
      <w:r w:rsidRPr="00D058C8">
        <w:t xml:space="preserve"> </w:t>
      </w:r>
      <w:proofErr w:type="spellStart"/>
      <w:r w:rsidRPr="00D058C8">
        <w:t>mengganti</w:t>
      </w:r>
      <w:proofErr w:type="spellEnd"/>
      <w:r w:rsidRPr="00D058C8">
        <w:t xml:space="preserve"> operator </w:t>
      </w:r>
      <w:proofErr w:type="spellStart"/>
      <w:r w:rsidRPr="00D058C8">
        <w:t>pengurangan</w:t>
      </w:r>
      <w:proofErr w:type="spellEnd"/>
      <w:r w:rsidRPr="00D058C8">
        <w:t xml:space="preserve"> </w:t>
      </w:r>
      <w:proofErr w:type="spellStart"/>
      <w:r w:rsidRPr="00D058C8">
        <w:t>menjadi</w:t>
      </w:r>
      <w:proofErr w:type="spellEnd"/>
      <w:r w:rsidRPr="00D058C8">
        <w:t xml:space="preserve"> </w:t>
      </w:r>
      <w:proofErr w:type="spellStart"/>
      <w:r w:rsidRPr="00D058C8">
        <w:t>penjumlahan</w:t>
      </w:r>
      <w:proofErr w:type="spellEnd"/>
      <w:r w:rsidRPr="00D058C8">
        <w:t xml:space="preserve">, program </w:t>
      </w:r>
      <w:proofErr w:type="spellStart"/>
      <w:r w:rsidRPr="00D058C8">
        <w:t>akan</w:t>
      </w:r>
      <w:proofErr w:type="spellEnd"/>
      <w:r w:rsidRPr="00D058C8">
        <w:t xml:space="preserve"> </w:t>
      </w:r>
      <w:proofErr w:type="spellStart"/>
      <w:r w:rsidRPr="00D058C8">
        <w:t>menghasilkan</w:t>
      </w:r>
      <w:proofErr w:type="spellEnd"/>
      <w:r w:rsidRPr="00D058C8">
        <w:t xml:space="preserve"> output yang </w:t>
      </w:r>
      <w:proofErr w:type="spellStart"/>
      <w:r w:rsidRPr="00D058C8">
        <w:t>benar</w:t>
      </w:r>
      <w:proofErr w:type="spellEnd"/>
      <w:r w:rsidRPr="00D058C8">
        <w:t xml:space="preserve"> dan </w:t>
      </w:r>
      <w:proofErr w:type="spellStart"/>
      <w:r w:rsidRPr="00D058C8">
        <w:t>sesuai</w:t>
      </w:r>
      <w:proofErr w:type="spellEnd"/>
      <w:r w:rsidRPr="00D058C8">
        <w:t xml:space="preserve"> </w:t>
      </w:r>
      <w:proofErr w:type="spellStart"/>
      <w:r w:rsidRPr="00D058C8">
        <w:t>dengan</w:t>
      </w:r>
      <w:proofErr w:type="spellEnd"/>
      <w:r w:rsidRPr="00D058C8">
        <w:t xml:space="preserve"> yang </w:t>
      </w:r>
      <w:proofErr w:type="spellStart"/>
      <w:r w:rsidRPr="00D058C8">
        <w:t>diharapkan</w:t>
      </w:r>
      <w:proofErr w:type="spellEnd"/>
    </w:p>
    <w:p w14:paraId="3B103DCE" w14:textId="77777777" w:rsidR="00DE47C1" w:rsidRDefault="00DE47C1" w:rsidP="00DE47C1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ource Sans Pro" w:eastAsia="Times New Roman" w:hAnsi="Source Sans Pro" w:cs="Times New Roman"/>
          <w:color w:val="333333"/>
          <w:sz w:val="21"/>
          <w:szCs w:val="21"/>
          <w:lang w:val="en-US"/>
        </w:rPr>
      </w:pPr>
    </w:p>
    <w:p w14:paraId="7A6B45A2" w14:textId="77777777" w:rsidR="00D058C8" w:rsidRDefault="00D058C8" w:rsidP="00DE47C1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en-US"/>
        </w:rPr>
      </w:pPr>
    </w:p>
    <w:p w14:paraId="4AC6C8D6" w14:textId="77777777" w:rsidR="00D058C8" w:rsidRDefault="00D058C8" w:rsidP="00DE47C1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en-US"/>
        </w:rPr>
      </w:pPr>
    </w:p>
    <w:p w14:paraId="554838BB" w14:textId="77777777" w:rsidR="00D058C8" w:rsidRDefault="00D058C8" w:rsidP="00DE47C1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en-US"/>
        </w:rPr>
      </w:pPr>
    </w:p>
    <w:p w14:paraId="22D76A32" w14:textId="77777777" w:rsidR="00D058C8" w:rsidRDefault="00DE47C1" w:rsidP="00D058C8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val="en-US"/>
        </w:rPr>
        <w:t>LATIHAN 2</w:t>
      </w:r>
    </w:p>
    <w:p w14:paraId="3CD883E1" w14:textId="68771931" w:rsidR="00D058C8" w:rsidRPr="00D058C8" w:rsidRDefault="001D29CE" w:rsidP="00D058C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ource Sans Pro" w:eastAsia="Times New Roman" w:hAnsi="Source Sans Pro" w:cs="Times New Roman"/>
          <w:color w:val="333333"/>
          <w:sz w:val="21"/>
          <w:szCs w:val="21"/>
        </w:rPr>
      </w:pPr>
      <w:r>
        <w:rPr>
          <w:rFonts w:ascii="Source Sans Pro" w:eastAsia="Times New Roman" w:hAnsi="Source Sans Pro" w:cs="Times New Roman"/>
          <w:color w:val="333333"/>
          <w:sz w:val="21"/>
          <w:szCs w:val="21"/>
        </w:rPr>
        <w:t>2.1</w:t>
      </w:r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 xml:space="preserve">Bandingkan </w:t>
      </w:r>
      <w:proofErr w:type="spellStart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>hasil</w:t>
      </w:r>
      <w:proofErr w:type="spellEnd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 xml:space="preserve"> </w:t>
      </w:r>
      <w:proofErr w:type="spellStart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>Contoh</w:t>
      </w:r>
      <w:proofErr w:type="spellEnd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 xml:space="preserve"> 1 </w:t>
      </w:r>
      <w:proofErr w:type="spellStart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>dengan</w:t>
      </w:r>
      <w:proofErr w:type="spellEnd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 xml:space="preserve"> </w:t>
      </w:r>
      <w:proofErr w:type="spellStart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>Contoh</w:t>
      </w:r>
      <w:proofErr w:type="spellEnd"/>
      <w:r w:rsidR="00D058C8" w:rsidRPr="00D058C8">
        <w:rPr>
          <w:rFonts w:ascii="Source Sans Pro" w:eastAsia="Times New Roman" w:hAnsi="Source Sans Pro" w:cs="Times New Roman"/>
          <w:color w:val="333333"/>
          <w:sz w:val="21"/>
          <w:szCs w:val="21"/>
        </w:rPr>
        <w:t xml:space="preserve"> 2! </w:t>
      </w:r>
    </w:p>
    <w:p w14:paraId="67534761" w14:textId="798A5E50" w:rsidR="001D29CE" w:rsidRDefault="00013512" w:rsidP="001D29CE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proofErr w:type="gramStart"/>
      <w:r w:rsidRPr="00D058C8">
        <w:rPr>
          <w:rFonts w:ascii="Source Sans Pro" w:eastAsia="Times New Roman" w:hAnsi="Source Sans Pro"/>
          <w:color w:val="333333"/>
          <w:sz w:val="21"/>
          <w:szCs w:val="21"/>
        </w:rPr>
        <w:t>Jawaban</w:t>
      </w:r>
      <w:proofErr w:type="spellEnd"/>
      <w:r w:rsidRPr="00D058C8">
        <w:rPr>
          <w:rFonts w:ascii="Source Sans Pro" w:eastAsia="Times New Roman" w:hAnsi="Source Sans Pro"/>
          <w:color w:val="333333"/>
          <w:sz w:val="21"/>
          <w:szCs w:val="21"/>
        </w:rPr>
        <w:t xml:space="preserve"> :</w:t>
      </w:r>
      <w:proofErr w:type="gramEnd"/>
      <w:r w:rsidRPr="00D058C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</w:p>
    <w:p w14:paraId="31F8F619" w14:textId="15DF4D01" w:rsidR="001D29CE" w:rsidRPr="001D29CE" w:rsidRDefault="001D29CE" w:rsidP="001D29CE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1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operator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aritmatika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memiliki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kesalah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operator yang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igunak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perhitung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label yang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itampilk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(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seharusnya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penjumlah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tetapi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ilakuk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pengurang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611BA9EE" w14:textId="538BBEA4" w:rsidR="001D29CE" w:rsidRPr="001D29CE" w:rsidRDefault="001D29CE" w:rsidP="001D29CE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2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operator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penugas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menggunak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operator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penugas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menjalank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berbagai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aritmatika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, dan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itampilk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 xml:space="preserve"> label yang </w:t>
      </w:r>
      <w:proofErr w:type="spellStart"/>
      <w:r w:rsidRPr="001D29CE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</w:p>
    <w:p w14:paraId="7C805A75" w14:textId="77777777" w:rsidR="005D11E1" w:rsidRDefault="005D11E1" w:rsidP="000135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27EFB4C2" w14:textId="306B6A35" w:rsidR="005D11E1" w:rsidRDefault="005D11E1" w:rsidP="000135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2] IDENTIFIKASI MASALAH </w:t>
      </w:r>
    </w:p>
    <w:p w14:paraId="6EDCC8F3" w14:textId="28538459" w:rsidR="005D11E1" w:rsidRDefault="00257FF3" w:rsidP="000135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Pada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oal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masih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ada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esalah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yaitu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:</w:t>
      </w:r>
    </w:p>
    <w:p w14:paraId="3E2558CE" w14:textId="6FC84663" w:rsidR="00B96D78" w:rsidRPr="00B96D78" w:rsidRDefault="00B96D78" w:rsidP="00B96D78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Nilai b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terus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iperbaru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, yang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nyebab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aritmatik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terkait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langsung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39CC9E65" w14:textId="783ACF08" w:rsidR="00B96D78" w:rsidRPr="00B96D78" w:rsidRDefault="00B96D78" w:rsidP="00B96D78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ulang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ungki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iperlu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rus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ilaku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erdasar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2332AA1D" w14:textId="3DDACAE9" w:rsidR="00B96D78" w:rsidRDefault="00B96D78" w:rsidP="00B96D78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Pembagi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integer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pembulat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awah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(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ulat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). Jika Anda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mbutuh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pecah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tipe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data double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float</w:t>
      </w:r>
    </w:p>
    <w:p w14:paraId="12EE7E00" w14:textId="34E458FE" w:rsidR="00257FF3" w:rsidRDefault="00257FF3" w:rsidP="00257FF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2] ANALISIS DAN ARGUMENTASI </w:t>
      </w:r>
    </w:p>
    <w:p w14:paraId="023E32E8" w14:textId="6FE540E5" w:rsidR="00B96D78" w:rsidRPr="00B96D78" w:rsidRDefault="00B96D78" w:rsidP="00B96D78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Kode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asl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ekerj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aik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tetap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ergantung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pada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. Ini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is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nimbul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kebingung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rus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erdir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ndir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27339F83" w14:textId="385EDDE4" w:rsidR="00B96D78" w:rsidRPr="00B96D78" w:rsidRDefault="00B96D78" w:rsidP="00B96D78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ulang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b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belum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apat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mbantu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misah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masing-masing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dan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mbuat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udah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dipahami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6D2C369C" w14:textId="76C88152" w:rsidR="00B96D78" w:rsidRPr="00B96D78" w:rsidRDefault="00B96D78" w:rsidP="00B96D78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Pembagi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integer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a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bulat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, dan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pecah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memerlukan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tipe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data double </w:t>
      </w:r>
      <w:proofErr w:type="spellStart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B96D78">
        <w:rPr>
          <w:rFonts w:ascii="Source Sans Pro" w:eastAsia="Times New Roman" w:hAnsi="Source Sans Pro"/>
          <w:color w:val="333333"/>
          <w:sz w:val="21"/>
          <w:szCs w:val="21"/>
        </w:rPr>
        <w:t xml:space="preserve"> float</w:t>
      </w:r>
    </w:p>
    <w:p w14:paraId="46E74BF4" w14:textId="5FA8EA1D" w:rsidR="00F070A3" w:rsidRDefault="00F070A3" w:rsidP="00F070A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lastRenderedPageBreak/>
        <w:t>[NO 2] PENYUSUNAN ALGORITMA DAN KODE PROGRAM</w:t>
      </w:r>
    </w:p>
    <w:p w14:paraId="692A1EDE" w14:textId="3CFD46F8" w:rsidR="00F070A3" w:rsidRDefault="00C70D25" w:rsidP="00C70D2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1.algoritma</w:t>
      </w:r>
    </w:p>
    <w:p w14:paraId="5765B469" w14:textId="350C6F1E" w:rsidR="00A25E15" w:rsidRP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Deklarasi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: Buat dua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a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20 dan b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3.</w:t>
      </w:r>
    </w:p>
    <w:p w14:paraId="73C6FB7B" w14:textId="2E04AC32" w:rsidR="00A25E15" w:rsidRP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Penambahan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33AA87A2" w14:textId="23EF5BFB" w:rsidR="00A25E15" w:rsidRP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Tambahkan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a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b</w:t>
      </w:r>
    </w:p>
    <w:p w14:paraId="302225B3" w14:textId="7E30746C" w:rsidR="00A25E15" w:rsidRP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penambahan</w:t>
      </w:r>
      <w:proofErr w:type="spellEnd"/>
    </w:p>
    <w:p w14:paraId="290D0152" w14:textId="558E1385" w:rsidR="00A25E15" w:rsidRP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Pengurangan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72F87097" w14:textId="3EE54FBA" w:rsidR="00A25E15" w:rsidRP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Kurangi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b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a</w:t>
      </w:r>
    </w:p>
    <w:p w14:paraId="40044DD6" w14:textId="0CD412E3" w:rsidR="00A25E15" w:rsidRDefault="00A25E15" w:rsidP="00A25E1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A25E15">
        <w:rPr>
          <w:rFonts w:ascii="Source Sans Pro" w:eastAsia="Times New Roman" w:hAnsi="Source Sans Pro"/>
          <w:color w:val="333333"/>
          <w:sz w:val="21"/>
          <w:szCs w:val="21"/>
        </w:rPr>
        <w:t>pengurangan</w:t>
      </w:r>
      <w:proofErr w:type="spellEnd"/>
    </w:p>
    <w:p w14:paraId="6C5B105F" w14:textId="6777E6D8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Perkalian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7C90018C" w14:textId="0F579E7C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Kalikan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b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a</w:t>
      </w:r>
    </w:p>
    <w:p w14:paraId="3B984D93" w14:textId="43A796F9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perkalian</w:t>
      </w:r>
      <w:proofErr w:type="spellEnd"/>
    </w:p>
    <w:p w14:paraId="5CE4C1AA" w14:textId="7D60D9DC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Pembagian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4EE6789D" w14:textId="2CA4A701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Bagi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b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a</w:t>
      </w:r>
    </w:p>
    <w:p w14:paraId="7AAE016A" w14:textId="34EE14E7" w:rsid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pembagian</w:t>
      </w:r>
      <w:proofErr w:type="spellEnd"/>
    </w:p>
    <w:p w14:paraId="5CFB5455" w14:textId="77777777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Sisa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bagi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30DF3206" w14:textId="7DF09E70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Hitung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sisa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bagi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b oleh a</w:t>
      </w:r>
    </w:p>
    <w:p w14:paraId="7D8ECE4B" w14:textId="06762831" w:rsidR="00585293" w:rsidRPr="00585293" w:rsidRDefault="00585293" w:rsidP="00585293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sisa</w:t>
      </w:r>
      <w:proofErr w:type="spellEnd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85293">
        <w:rPr>
          <w:rFonts w:ascii="Source Sans Pro" w:eastAsia="Times New Roman" w:hAnsi="Source Sans Pro"/>
          <w:color w:val="333333"/>
          <w:sz w:val="21"/>
          <w:szCs w:val="21"/>
        </w:rPr>
        <w:t>bagi</w:t>
      </w:r>
      <w:proofErr w:type="spellEnd"/>
    </w:p>
    <w:p w14:paraId="7C83CBAB" w14:textId="77777777" w:rsidR="00585293" w:rsidRDefault="00585293" w:rsidP="00C70D2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34F1955F" w14:textId="4653161A" w:rsidR="00C70D25" w:rsidRPr="00585293" w:rsidRDefault="00C70D25" w:rsidP="00C70D2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2.kode program dan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</w:p>
    <w:p w14:paraId="412D29DB" w14:textId="77777777" w:rsidR="00266064" w:rsidRDefault="00266064" w:rsidP="00C70D2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2A277509" w14:textId="77777777" w:rsidR="00266064" w:rsidRPr="00266064" w:rsidRDefault="00266064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a) Screenshot/ Capture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potong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de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n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hasil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</w:p>
    <w:p w14:paraId="70FA95D4" w14:textId="46C1AF50" w:rsidR="00266064" w:rsidRDefault="00266064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Beri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mentar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pada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de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yang di Screenshot</w:t>
      </w:r>
    </w:p>
    <w:p w14:paraId="190DDCB3" w14:textId="45D140D4" w:rsidR="00585293" w:rsidRDefault="00585293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  <w:lang w:val="en-US"/>
        </w:rPr>
        <w:lastRenderedPageBreak/>
        <w:drawing>
          <wp:inline distT="0" distB="0" distL="0" distR="0" wp14:anchorId="07B0CE73" wp14:editId="4AF51179">
            <wp:extent cx="5480332" cy="3949903"/>
            <wp:effectExtent l="0" t="0" r="6350" b="0"/>
            <wp:docPr id="212193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939246" name="Picture 212193924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0332" cy="394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C81B" w14:textId="30ABC873" w:rsidR="00B91288" w:rsidRDefault="00B91288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  <w:lang w:val="en-US"/>
        </w:rPr>
        <w:drawing>
          <wp:inline distT="0" distB="0" distL="0" distR="0" wp14:anchorId="4935B4B3" wp14:editId="687EFB36">
            <wp:extent cx="2800350" cy="1224052"/>
            <wp:effectExtent l="0" t="0" r="0" b="0"/>
            <wp:docPr id="163046753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67539" name="Picture 163046753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132" cy="123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8B12" w14:textId="77777777" w:rsidR="00266064" w:rsidRDefault="00266064" w:rsidP="00C70D2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5D98F28E" w14:textId="6729525C" w:rsidR="00C70D25" w:rsidRPr="00F070A3" w:rsidRDefault="00C70D25" w:rsidP="00C70D2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453D402F" w14:textId="77777777" w:rsidR="00266064" w:rsidRDefault="00266064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proofErr w:type="gram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b.analisa</w:t>
      </w:r>
      <w:proofErr w:type="spellEnd"/>
      <w:proofErr w:type="gram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yang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ihasilkan</w:t>
      </w:r>
      <w:proofErr w:type="spellEnd"/>
    </w:p>
    <w:p w14:paraId="3EA9A182" w14:textId="4AEFBC61" w:rsidR="00266064" w:rsidRDefault="00266064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udah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esuai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eng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program yang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isusu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Tipe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ta yang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itampilk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telah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esuai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eng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ebutuh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n </w:t>
      </w:r>
      <w:proofErr w:type="spellStart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permintaan</w:t>
      </w:r>
      <w:proofErr w:type="spellEnd"/>
      <w:r w:rsidRPr="0026606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ta</w:t>
      </w:r>
    </w:p>
    <w:p w14:paraId="5A7F02DE" w14:textId="77777777" w:rsidR="00266064" w:rsidRDefault="00266064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495D42E1" w14:textId="77777777" w:rsidR="00266064" w:rsidRDefault="00266064" w:rsidP="0026606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14858F37" w14:textId="0CA5BB97" w:rsidR="00013512" w:rsidRDefault="00AD5504" w:rsidP="00266064">
      <w:pPr>
        <w:pStyle w:val="NormalWeb"/>
        <w:shd w:val="clear" w:color="auto" w:fill="FFFFFF"/>
        <w:spacing w:after="150"/>
        <w:jc w:val="center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LATIHAN 3</w:t>
      </w:r>
    </w:p>
    <w:p w14:paraId="182063AF" w14:textId="77777777" w:rsidR="00AD5504" w:rsidRPr="00AD5504" w:rsidRDefault="00AD5504" w:rsidP="00AD550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</w:p>
    <w:p w14:paraId="7BBDE750" w14:textId="637DB67C" w:rsidR="00AD5504" w:rsidRDefault="00013512" w:rsidP="00AD550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013512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r w:rsidR="00AD5504" w:rsidRPr="00AD5504">
        <w:rPr>
          <w:rFonts w:ascii="Source Sans Pro" w:eastAsia="Times New Roman" w:hAnsi="Source Sans Pro"/>
          <w:color w:val="333333"/>
          <w:sz w:val="21"/>
          <w:szCs w:val="21"/>
        </w:rPr>
        <w:t>3.1</w:t>
      </w:r>
      <w:r w:rsid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Ubahlah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A = 4 dan B = 4. Analisa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perubahan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terjadi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! </w:t>
      </w:r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br/>
        <w:t>3.2   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Bandingkan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bagaimana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perbedaan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A dan B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mempengaruhi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luaran</w:t>
      </w:r>
      <w:proofErr w:type="spellEnd"/>
      <w:r w:rsidR="00585293" w:rsidRPr="00585293">
        <w:rPr>
          <w:rFonts w:ascii="Source Sans Pro" w:eastAsia="Times New Roman" w:hAnsi="Source Sans Pro"/>
          <w:color w:val="333333"/>
          <w:sz w:val="21"/>
          <w:szCs w:val="21"/>
        </w:rPr>
        <w:t>!</w:t>
      </w:r>
    </w:p>
    <w:p w14:paraId="0622D108" w14:textId="77777777" w:rsidR="00AD5504" w:rsidRPr="00AD5504" w:rsidRDefault="00AD5504" w:rsidP="00AD550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 w:rsidRPr="00AD5504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3.2. Rekomendasikan tipe data yang sesuai untuk data tersebut:</w:t>
      </w:r>
    </w:p>
    <w:p w14:paraId="4C47791F" w14:textId="40BF659E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 &gt; B:</w:t>
      </w:r>
    </w:p>
    <w:p w14:paraId="6CFE8508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tru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12 &gt; 4)</w:t>
      </w:r>
    </w:p>
    <w:p w14:paraId="7B427DE3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lastRenderedPageBreak/>
        <w:t>Sekarang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fals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40E46294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Penjelas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, 4 &gt;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14A69E03" w14:textId="5429391D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 &lt; B:</w:t>
      </w:r>
    </w:p>
    <w:p w14:paraId="57088F30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fals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7E6A03D1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karang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fals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442171E5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Penjelas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, 4 &lt;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521B3987" w14:textId="48AFA0C5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A &gt;= B:</w:t>
      </w:r>
    </w:p>
    <w:p w14:paraId="797AD9FD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tru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7909B8F7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karang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tru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, dan 4 &gt;=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0509D7E4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Penjelas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: 4 &gt;=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&gt;=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mencakup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sama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65ABF88D" w14:textId="7D6C2F5A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 &lt;= B:</w:t>
      </w:r>
    </w:p>
    <w:p w14:paraId="116B384E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fals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595BBE35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karang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tru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, dan 4 &lt;=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2F9CE819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Penjelas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: 4 &lt;=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&lt;=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mencakup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sama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3180CFB0" w14:textId="7F6FF17B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 == B:</w:t>
      </w:r>
    </w:p>
    <w:p w14:paraId="35AC6D27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fals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32E43F52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karang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tru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795DF192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Penjelas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: 4 ==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du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24096481" w14:textId="48CA2210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gram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A !</w:t>
      </w:r>
      <w:proofErr w:type="gram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= B:</w:t>
      </w:r>
    </w:p>
    <w:p w14:paraId="17616316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belumny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tru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0E22FBA4" w14:textId="77777777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ekarang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: false (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4)</w:t>
      </w:r>
    </w:p>
    <w:p w14:paraId="6F1C8257" w14:textId="39A45EF5" w:rsidR="00882C2A" w:rsidRPr="00882C2A" w:rsidRDefault="00882C2A">
      <w:pPr>
        <w:pStyle w:val="NormalWeb"/>
        <w:numPr>
          <w:ilvl w:val="0"/>
          <w:numId w:val="1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Penjelasan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gram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4 !</w:t>
      </w:r>
      <w:proofErr w:type="gram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= 4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kedua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2C2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</w:p>
    <w:p w14:paraId="1C9325C0" w14:textId="59E8AE08" w:rsidR="00266064" w:rsidRDefault="00266064" w:rsidP="00DF0D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3] </w:t>
      </w:r>
      <w:r w:rsidR="00DF0D12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IDENTIFIKASI MASALAH:</w:t>
      </w:r>
    </w:p>
    <w:p w14:paraId="4E5D2F8F" w14:textId="155EFFE0" w:rsidR="0088566F" w:rsidRPr="0088566F" w:rsidRDefault="0088566F" w:rsidP="0088566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&gt;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(12 &gt; 4) → true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4</w:t>
      </w:r>
    </w:p>
    <w:p w14:paraId="67F65936" w14:textId="51ED3D8C" w:rsidR="0088566F" w:rsidRPr="0088566F" w:rsidRDefault="0088566F" w:rsidP="0088566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&lt;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(12 &lt; 4) → false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4</w:t>
      </w:r>
    </w:p>
    <w:p w14:paraId="70C96BC5" w14:textId="00838E0D" w:rsidR="0088566F" w:rsidRPr="0088566F" w:rsidRDefault="0088566F" w:rsidP="0088566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&gt;=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(12 &gt;= 4) → true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4</w:t>
      </w:r>
    </w:p>
    <w:p w14:paraId="7A3847C5" w14:textId="7465CD58" w:rsidR="0088566F" w:rsidRPr="0088566F" w:rsidRDefault="0088566F" w:rsidP="0088566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&lt;=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(12 &lt;= 4) → false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4</w:t>
      </w:r>
    </w:p>
    <w:p w14:paraId="5C263D49" w14:textId="3727293D" w:rsidR="0088566F" w:rsidRPr="0088566F" w:rsidRDefault="0088566F" w:rsidP="0088566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==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(12 == 4) → false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4</w:t>
      </w:r>
    </w:p>
    <w:p w14:paraId="152D6C34" w14:textId="3CE1A296" w:rsidR="0088566F" w:rsidRPr="0088566F" w:rsidRDefault="0088566F" w:rsidP="0088566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proofErr w:type="gram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!</w:t>
      </w:r>
      <w:proofErr w:type="gram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=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(12 != 4) → true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12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8566F">
        <w:rPr>
          <w:rFonts w:ascii="Source Sans Pro" w:eastAsia="Times New Roman" w:hAnsi="Source Sans Pro"/>
          <w:color w:val="333333"/>
          <w:sz w:val="21"/>
          <w:szCs w:val="21"/>
        </w:rPr>
        <w:t xml:space="preserve"> 4</w:t>
      </w:r>
    </w:p>
    <w:p w14:paraId="033705C5" w14:textId="77777777" w:rsidR="0092134F" w:rsidRDefault="0092134F" w:rsidP="0092134F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1F09AACD" w14:textId="23E06A1B" w:rsidR="0092134F" w:rsidRDefault="0092134F" w:rsidP="0092134F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[</w:t>
      </w:r>
      <w:r w:rsidR="00EE7329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NO 3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]</w:t>
      </w:r>
      <w:r w:rsidR="00EE7329" w:rsidRPr="00EE7329">
        <w:rPr>
          <w:rFonts w:ascii="Source Sans Pro" w:eastAsia="Times New Roman" w:hAnsi="Source Sans Pro" w:cstheme="minorBidi"/>
          <w:b/>
          <w:bCs/>
          <w:color w:val="333333"/>
          <w:sz w:val="21"/>
          <w:szCs w:val="21"/>
          <w:lang w:val="en-US"/>
        </w:rPr>
        <w:t xml:space="preserve"> </w:t>
      </w:r>
      <w:r w:rsidR="00EE7329" w:rsidRPr="00EE7329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ANALISIS DAN ARGUMENTASI</w:t>
      </w:r>
    </w:p>
    <w:p w14:paraId="49D9D1CD" w14:textId="0162F052" w:rsid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1.</w:t>
      </w: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)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eklarasi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proofErr w:type="gram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variabel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:</w:t>
      </w:r>
      <w:proofErr w:type="gramEnd"/>
    </w:p>
    <w:p w14:paraId="4B491700" w14:textId="4BAA2672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nilaiA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= 12 dan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nilaiB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= 4: Dua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integer yang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ak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ibandingkan</w:t>
      </w:r>
      <w:proofErr w:type="spellEnd"/>
    </w:p>
    <w:p w14:paraId="0DDFB752" w14:textId="5991C725" w:rsid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lastRenderedPageBreak/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boole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ak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menyimp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perbanding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salah)</w:t>
      </w:r>
    </w:p>
    <w:p w14:paraId="188087B1" w14:textId="33EC91B3" w:rsid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penggunan</w:t>
      </w:r>
      <w:proofErr w:type="spellEnd"/>
      <w:proofErr w:type="gram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operator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rasional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</w:p>
    <w:p w14:paraId="78C0368F" w14:textId="375F6E0E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&gt;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00F9F514" w14:textId="2899532B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&lt;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103BADC0" w14:textId="4934A0DB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&gt;=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5C855C0B" w14:textId="030BCF73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 &lt;=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kecil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0328E74E" w14:textId="7135E40E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==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745DE8AD" w14:textId="3B7AE68C" w:rsidR="00180044" w:rsidRPr="00180044" w:rsidRDefault="00180044" w:rsidP="0018004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 </w:t>
      </w:r>
      <w:proofErr w:type="gram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!=</w:t>
      </w:r>
      <w:proofErr w:type="gram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(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)</w:t>
      </w:r>
    </w:p>
    <w:p w14:paraId="020023B1" w14:textId="77777777" w:rsidR="00180044" w:rsidRDefault="00180044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</w:p>
    <w:p w14:paraId="6970A457" w14:textId="74EB4D44" w:rsidR="00EE7329" w:rsidRDefault="00EE7329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3] PENYUSUNAN ALGORITMA DAN KODE PROGRAM </w:t>
      </w:r>
    </w:p>
    <w:p w14:paraId="5C7EFF70" w14:textId="77777777" w:rsidR="00EE7329" w:rsidRDefault="00EE7329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1.algoritma</w:t>
      </w:r>
    </w:p>
    <w:p w14:paraId="5965634E" w14:textId="4146CCE8" w:rsidR="00180044" w:rsidRDefault="00180044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a.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</w:p>
    <w:p w14:paraId="43BC8330" w14:textId="2DDC2FEF" w:rsidR="00180044" w:rsidRDefault="00180044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b.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Tampilkan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80044">
        <w:rPr>
          <w:rFonts w:ascii="Source Sans Pro" w:eastAsia="Times New Roman" w:hAnsi="Source Sans Pro"/>
          <w:color w:val="333333"/>
          <w:sz w:val="21"/>
          <w:szCs w:val="21"/>
        </w:rPr>
        <w:t xml:space="preserve"> A dan B</w:t>
      </w:r>
    </w:p>
    <w:p w14:paraId="5C71CF33" w14:textId="4CCACF5E" w:rsidR="00180044" w:rsidRDefault="00180044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c. </w:t>
      </w:r>
      <w:proofErr w:type="spellStart"/>
      <w:r w:rsidR="00536D12" w:rsidRPr="00536D12">
        <w:rPr>
          <w:rFonts w:ascii="Source Sans Pro" w:eastAsia="Times New Roman" w:hAnsi="Source Sans Pro"/>
          <w:color w:val="333333"/>
          <w:sz w:val="21"/>
          <w:szCs w:val="21"/>
        </w:rPr>
        <w:t>Bandingkan</w:t>
      </w:r>
      <w:proofErr w:type="spellEnd"/>
      <w:r w:rsidR="00536D12"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="00536D12" w:rsidRPr="00536D12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="00536D12"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A dan B</w:t>
      </w:r>
    </w:p>
    <w:p w14:paraId="4885CDF7" w14:textId="690F06FB" w:rsidR="00536D12" w:rsidRDefault="00536D12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d.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ampil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Hasil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Perbandingan</w:t>
      </w:r>
      <w:proofErr w:type="spellEnd"/>
    </w:p>
    <w:p w14:paraId="2F2E79CA" w14:textId="37A2EE62" w:rsidR="00536D12" w:rsidRDefault="00536D12" w:rsidP="00EE7329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e.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selesai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</w:p>
    <w:p w14:paraId="61605966" w14:textId="5A65E5B0" w:rsidR="007E250E" w:rsidRDefault="00EE7329" w:rsidP="00180044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de</w:t>
      </w:r>
      <w:proofErr w:type="spellEnd"/>
      <w:r w:rsid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program dan </w:t>
      </w:r>
      <w:proofErr w:type="spellStart"/>
      <w:r w:rsid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 w:rsid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</w:p>
    <w:p w14:paraId="70BE84F7" w14:textId="5661D149" w:rsidR="00536D12" w:rsidRDefault="00536D12" w:rsidP="00180044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  <w:lang w:val="en-US"/>
        </w:rPr>
        <w:drawing>
          <wp:inline distT="0" distB="0" distL="0" distR="0" wp14:anchorId="01A6B856" wp14:editId="2AC3AEEC">
            <wp:extent cx="4305300" cy="3327961"/>
            <wp:effectExtent l="0" t="0" r="0" b="6350"/>
            <wp:docPr id="731964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964982" name="Picture 73196498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417" cy="3367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D4DB1" w14:textId="3008C9FF" w:rsidR="00536D12" w:rsidRDefault="00536D12" w:rsidP="00180044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  <w:lang w:val="en-US"/>
        </w:rPr>
        <w:drawing>
          <wp:inline distT="0" distB="0" distL="0" distR="0" wp14:anchorId="5C3A139A" wp14:editId="44702465">
            <wp:extent cx="3416476" cy="971600"/>
            <wp:effectExtent l="0" t="0" r="0" b="0"/>
            <wp:docPr id="13211851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185181" name="Picture 132118518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9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01D0" w14:textId="47CD919B" w:rsidR="00205E45" w:rsidRDefault="00205E45" w:rsidP="00180044">
      <w:pPr>
        <w:pStyle w:val="NormalWeb"/>
        <w:shd w:val="clear" w:color="auto" w:fill="FFFFFF"/>
        <w:spacing w:after="150"/>
        <w:ind w:left="4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  <w:lang w:val="en-US"/>
        </w:rPr>
        <w:lastRenderedPageBreak/>
        <w:drawing>
          <wp:inline distT="0" distB="0" distL="0" distR="0" wp14:anchorId="3457D05C" wp14:editId="029F4A82">
            <wp:extent cx="3003704" cy="1206562"/>
            <wp:effectExtent l="0" t="0" r="6350" b="0"/>
            <wp:docPr id="211955608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556088" name="Picture 211955608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3704" cy="120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A982B" w14:textId="77777777" w:rsidR="007E250E" w:rsidRDefault="007E250E" w:rsidP="007E250E">
      <w:pPr>
        <w:pStyle w:val="NormalWeb"/>
        <w:shd w:val="clear" w:color="auto" w:fill="FFFFFF"/>
        <w:spacing w:after="150"/>
        <w:ind w:left="72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18CEC5C0" w14:textId="009FF7A7" w:rsidR="007E250E" w:rsidRDefault="007E250E" w:rsidP="007E250E">
      <w:pPr>
        <w:pStyle w:val="NormalWeb"/>
        <w:shd w:val="clear" w:color="auto" w:fill="FFFFFF"/>
        <w:spacing w:after="150"/>
        <w:ind w:left="72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02B7139B" w14:textId="45FB4398" w:rsidR="007E250E" w:rsidRDefault="007E250E" w:rsidP="007E250E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proofErr w:type="gram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a.</w:t>
      </w:r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creenshot</w:t>
      </w:r>
      <w:proofErr w:type="spellEnd"/>
      <w:proofErr w:type="gram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/ Capture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potong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de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n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hasil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b</w:t>
      </w:r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eri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mentar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pada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de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yang di Screenshot</w:t>
      </w:r>
    </w:p>
    <w:p w14:paraId="2BD30E8B" w14:textId="27810236" w:rsidR="007E250E" w:rsidRDefault="007E250E" w:rsidP="007E250E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proofErr w:type="gram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b.Analisa</w:t>
      </w:r>
      <w:proofErr w:type="spellEnd"/>
      <w:proofErr w:type="gram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yang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ihasilk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</w:p>
    <w:p w14:paraId="4EA07577" w14:textId="5522CE6D" w:rsidR="00EE7329" w:rsidRDefault="007E250E" w:rsidP="007E250E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Luar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udah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esuai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eng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program yang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isusu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. </w:t>
      </w:r>
      <w:r w:rsidR="00536D12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Operator </w:t>
      </w:r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yang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itampilk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telah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esuai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eng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ebutuh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n </w:t>
      </w:r>
      <w:proofErr w:type="spellStart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permintaan</w:t>
      </w:r>
      <w:proofErr w:type="spellEnd"/>
      <w:r w:rsidRPr="007E250E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ta</w:t>
      </w:r>
    </w:p>
    <w:p w14:paraId="3AEEC795" w14:textId="157FE409" w:rsidR="007E250E" w:rsidRDefault="007E250E" w:rsidP="007E250E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3] KESIMPULAN ANALISA </w:t>
      </w:r>
    </w:p>
    <w:p w14:paraId="71EE8FB4" w14:textId="5297160A" w:rsidR="007E250E" w:rsidRDefault="00285909" w:rsidP="007E250E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Pada program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itu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aya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menggunak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bentuk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elas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public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arena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di Java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memberikan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euntungan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dalam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hal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visibilitas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dan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aksesibilitas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,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mendukung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modularitas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,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interoperabilitas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, dan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nsistensi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truktur</w:t>
      </w:r>
      <w:proofErr w:type="spellEnd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 w:rsidRPr="00285909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ode</w:t>
      </w:r>
      <w:proofErr w:type="spellEnd"/>
    </w:p>
    <w:p w14:paraId="7E50CBF7" w14:textId="77777777" w:rsidR="00025B4B" w:rsidRDefault="00025B4B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5640F17D" w14:textId="432F07F3" w:rsidR="00BC093E" w:rsidRDefault="00BC093E" w:rsidP="00025B4B">
      <w:pPr>
        <w:pStyle w:val="NormalWeb"/>
        <w:shd w:val="clear" w:color="auto" w:fill="FFFFFF"/>
        <w:spacing w:after="150"/>
        <w:jc w:val="center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LATIHAN 4</w:t>
      </w:r>
    </w:p>
    <w:p w14:paraId="3204F206" w14:textId="77777777" w:rsidR="00025B4B" w:rsidRDefault="00025B4B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</w:p>
    <w:p w14:paraId="7002028F" w14:textId="16FA3CCC" w:rsidR="00025B4B" w:rsidRDefault="00025B4B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4] IDENTIFIKASI MASALAH </w:t>
      </w:r>
    </w:p>
    <w:p w14:paraId="71C4C5D6" w14:textId="5C2B137D" w:rsidR="00025B4B" w:rsidRDefault="00025B4B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Pada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soal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masih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terdapat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kesalahan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proofErr w:type="spellStart"/>
      <w:proofErr w:type="gram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yaitu</w:t>
      </w:r>
      <w:proofErr w:type="spell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:</w:t>
      </w:r>
      <w:proofErr w:type="gramEnd"/>
    </w:p>
    <w:p w14:paraId="37CEB36D" w14:textId="5005D1BE" w:rsidR="00536D12" w:rsidRPr="00536D12" w:rsidRDefault="00536D12" w:rsidP="00536D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Koreks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pada Program: Tidak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ada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masalah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eknis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program. Program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bekerja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increment dan decrement</w:t>
      </w:r>
    </w:p>
    <w:p w14:paraId="0FC61EC3" w14:textId="2D936C6B" w:rsidR="00536D12" w:rsidRPr="00536D12" w:rsidRDefault="00536D12" w:rsidP="00536D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Pemaham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3E96E13A" w14:textId="77777777" w:rsidR="00536D12" w:rsidRPr="00536D12" w:rsidRDefault="00536D12" w:rsidP="00536D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Post-increment/decrement (a++, c--):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lama,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lalu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ingkat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/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urun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3D4B455D" w14:textId="77777777" w:rsidR="00536D12" w:rsidRPr="00536D12" w:rsidRDefault="00536D12" w:rsidP="00536D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Pre-increment/decrement (++b, --d):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ingkat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/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urun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terlebih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dahulu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lalu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nilainya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0BB0CBB8" w14:textId="09815F73" w:rsidR="00536D12" w:rsidRPr="00536D12" w:rsidRDefault="00536D12" w:rsidP="00536D1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Luar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: Output yang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diberi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oleh program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ekspektasi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berdasark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>penggunaan</w:t>
      </w:r>
      <w:proofErr w:type="spellEnd"/>
      <w:r w:rsidRPr="00536D12">
        <w:rPr>
          <w:rFonts w:ascii="Source Sans Pro" w:eastAsia="Times New Roman" w:hAnsi="Source Sans Pro"/>
          <w:color w:val="333333"/>
          <w:sz w:val="21"/>
          <w:szCs w:val="21"/>
        </w:rPr>
        <w:t xml:space="preserve"> operator increment dan decrement</w:t>
      </w:r>
    </w:p>
    <w:p w14:paraId="08EFCAC6" w14:textId="77777777" w:rsidR="00536D12" w:rsidRDefault="00536D12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64053C90" w14:textId="77777777" w:rsidR="00660BAD" w:rsidRDefault="00660BAD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3FCBD3C0" w14:textId="261CC244" w:rsidR="00660BAD" w:rsidRDefault="00660BAD" w:rsidP="00025B4B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4] ANALISIS DAN ARGUMENTASI </w:t>
      </w:r>
    </w:p>
    <w:p w14:paraId="4D721CA0" w14:textId="13D42274" w:rsidR="00660BAD" w:rsidRDefault="00D055D1" w:rsidP="00660BA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setiap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operator,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diinisialisasi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10, dan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dicetak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beberapa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langkah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menunjukkan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perbedaan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>antara</w:t>
      </w:r>
      <w:proofErr w:type="spellEnd"/>
      <w:r w:rsidRPr="00D055D1">
        <w:rPr>
          <w:rFonts w:ascii="Source Sans Pro" w:eastAsia="Times New Roman" w:hAnsi="Source Sans Pro"/>
          <w:color w:val="333333"/>
          <w:sz w:val="21"/>
          <w:szCs w:val="21"/>
        </w:rPr>
        <w:t xml:space="preserve"> post dan pre increment/decrement</w:t>
      </w:r>
    </w:p>
    <w:p w14:paraId="3EFD7441" w14:textId="77777777" w:rsidR="00D055D1" w:rsidRDefault="00D055D1" w:rsidP="00660BA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362BF37F" w14:textId="77777777" w:rsidR="00D055D1" w:rsidRDefault="00660BAD" w:rsidP="00660BA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[NO 4</w:t>
      </w:r>
      <w:r w:rsidRPr="00D055D1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]</w:t>
      </w:r>
      <w:r w:rsidR="00D055D1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 PENYUSUNAN ALGORITMA DAN KODE PROGRAM </w:t>
      </w:r>
    </w:p>
    <w:p w14:paraId="698543C4" w14:textId="74DFE0FD" w:rsidR="00660BAD" w:rsidRDefault="00660BAD" w:rsidP="000E523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D055D1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  <w:r w:rsidR="000E5232">
        <w:rPr>
          <w:rFonts w:ascii="Source Sans Pro" w:eastAsia="Times New Roman" w:hAnsi="Source Sans Pro"/>
          <w:color w:val="333333"/>
          <w:sz w:val="21"/>
          <w:szCs w:val="21"/>
        </w:rPr>
        <w:t xml:space="preserve">1.algoritma </w:t>
      </w:r>
    </w:p>
    <w:p w14:paraId="6E7E70F8" w14:textId="75D47ED0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lastRenderedPageBreak/>
        <w:t>1.)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proofErr w:type="gram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03C0C9D1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4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(a, b, c, dan d) masing-masing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10.</w:t>
      </w:r>
    </w:p>
    <w:p w14:paraId="160B03D0" w14:textId="6D4C23D6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Post</w:t>
      </w:r>
      <w:proofErr w:type="gram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-Increment:</w:t>
      </w:r>
    </w:p>
    <w:p w14:paraId="3F9DEE79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a.</w:t>
      </w:r>
    </w:p>
    <w:p w14:paraId="28D25C5E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post-increment (a++),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sebelum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increment,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lalu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setelah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increment.</w:t>
      </w:r>
    </w:p>
    <w:p w14:paraId="292E55C5" w14:textId="3999D3FD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3</w:t>
      </w:r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.</w:t>
      </w:r>
      <w:r>
        <w:rPr>
          <w:rFonts w:ascii="Source Sans Pro" w:eastAsia="Times New Roman" w:hAnsi="Source Sans Pro"/>
          <w:color w:val="333333"/>
          <w:sz w:val="21"/>
          <w:szCs w:val="21"/>
        </w:rPr>
        <w:t>)</w:t>
      </w:r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Pre</w:t>
      </w:r>
      <w:proofErr w:type="gram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-Increment:</w:t>
      </w:r>
    </w:p>
    <w:p w14:paraId="719D3550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b.</w:t>
      </w:r>
    </w:p>
    <w:p w14:paraId="37133A98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pre-increment (++b),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setelah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increment.</w:t>
      </w:r>
    </w:p>
    <w:p w14:paraId="77BBAEDC" w14:textId="73DE7E22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4.)</w:t>
      </w:r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Post</w:t>
      </w:r>
      <w:proofErr w:type="gram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-Decrement:</w:t>
      </w:r>
    </w:p>
    <w:p w14:paraId="76301F5C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c.</w:t>
      </w:r>
    </w:p>
    <w:p w14:paraId="2F300CED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post-decrement (c--),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sebelum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decrement,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lalu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setelah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decrement.</w:t>
      </w:r>
    </w:p>
    <w:p w14:paraId="616CA75A" w14:textId="4E9C2B90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Pre-Decrement:</w:t>
      </w:r>
    </w:p>
    <w:p w14:paraId="205D1DEF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d.</w:t>
      </w:r>
    </w:p>
    <w:p w14:paraId="2F52256E" w14:textId="77777777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pre-decrement (--d),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>setelah</w:t>
      </w:r>
      <w:proofErr w:type="spellEnd"/>
      <w:r w:rsidRPr="00856C9F">
        <w:rPr>
          <w:rFonts w:ascii="Source Sans Pro" w:eastAsia="Times New Roman" w:hAnsi="Source Sans Pro"/>
          <w:color w:val="333333"/>
          <w:sz w:val="21"/>
          <w:szCs w:val="21"/>
        </w:rPr>
        <w:t xml:space="preserve"> decrement.</w:t>
      </w:r>
    </w:p>
    <w:p w14:paraId="12A24469" w14:textId="77777777" w:rsidR="00856C9F" w:rsidRDefault="00856C9F" w:rsidP="000E523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0D4003C3" w14:textId="78DAF510" w:rsidR="009C10FD" w:rsidRDefault="009C10FD" w:rsidP="009C10F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2.</w:t>
      </w:r>
      <w:r w:rsidRPr="009C10FD">
        <w:rPr>
          <w:rFonts w:ascii="Source Sans Pro" w:eastAsia="Times New Roman" w:hAnsi="Source Sans Pro"/>
          <w:color w:val="333333"/>
          <w:sz w:val="21"/>
          <w:szCs w:val="21"/>
        </w:rPr>
        <w:t xml:space="preserve">Kode program dan </w:t>
      </w:r>
      <w:proofErr w:type="spellStart"/>
      <w:r w:rsidRPr="009C10FD">
        <w:rPr>
          <w:rFonts w:ascii="Source Sans Pro" w:eastAsia="Times New Roman" w:hAnsi="Source Sans Pro"/>
          <w:color w:val="333333"/>
          <w:sz w:val="21"/>
          <w:szCs w:val="21"/>
        </w:rPr>
        <w:t>luaran</w:t>
      </w:r>
      <w:proofErr w:type="spellEnd"/>
      <w:r w:rsidRPr="009C10FD">
        <w:rPr>
          <w:rFonts w:ascii="Source Sans Pro" w:eastAsia="Times New Roman" w:hAnsi="Source Sans Pro"/>
          <w:color w:val="333333"/>
          <w:sz w:val="21"/>
          <w:szCs w:val="21"/>
        </w:rPr>
        <w:t xml:space="preserve">  </w:t>
      </w:r>
    </w:p>
    <w:p w14:paraId="03A739FC" w14:textId="516E3661" w:rsidR="00856C9F" w:rsidRDefault="00856C9F" w:rsidP="009C10F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0C291AC8" wp14:editId="2A3C9B7A">
            <wp:extent cx="4159250" cy="3171978"/>
            <wp:effectExtent l="0" t="0" r="0" b="9525"/>
            <wp:docPr id="14951311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131130" name="Picture 149513113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943" cy="319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6E259" w14:textId="7128E924" w:rsidR="00856C9F" w:rsidRDefault="00856C9F" w:rsidP="009C10F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4984F659" wp14:editId="0E6A232D">
            <wp:extent cx="5518150" cy="844550"/>
            <wp:effectExtent l="0" t="0" r="6350" b="0"/>
            <wp:docPr id="6383144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314486" name="Picture 638314486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819"/>
                    <a:stretch/>
                  </pic:blipFill>
                  <pic:spPr bwMode="auto">
                    <a:xfrm>
                      <a:off x="0" y="0"/>
                      <a:ext cx="5518434" cy="844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A4C4D" w14:textId="618E63A9" w:rsidR="00856C9F" w:rsidRDefault="00B91288" w:rsidP="009C10F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lastRenderedPageBreak/>
        <w:drawing>
          <wp:inline distT="0" distB="0" distL="0" distR="0" wp14:anchorId="2E923FBC" wp14:editId="170919DC">
            <wp:extent cx="2381372" cy="3359323"/>
            <wp:effectExtent l="0" t="0" r="0" b="0"/>
            <wp:docPr id="4802532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253214" name="Picture 4802532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372" cy="335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CC874" w14:textId="2A6A241F" w:rsidR="00CE2E74" w:rsidRDefault="00CA421A" w:rsidP="00CE2E74">
      <w:pPr>
        <w:pStyle w:val="NormalWeb"/>
        <w:shd w:val="clear" w:color="auto" w:fill="FFFFFF"/>
        <w:spacing w:after="150"/>
        <w:rPr>
          <w:rFonts w:ascii="Calibri" w:eastAsia="Calibri" w:hAnsi="Calibri"/>
          <w:lang w:val="en-US"/>
        </w:rPr>
      </w:pPr>
      <w:proofErr w:type="gramStart"/>
      <w:r>
        <w:rPr>
          <w:rFonts w:ascii="Calibri" w:eastAsia="Calibri" w:hAnsi="Calibri"/>
          <w:lang w:val="en-US"/>
        </w:rPr>
        <w:t>a.)</w:t>
      </w:r>
      <w:r w:rsidRPr="00CA421A">
        <w:rPr>
          <w:rFonts w:ascii="Calibri" w:eastAsia="Calibri" w:hAnsi="Calibri"/>
          <w:lang w:val="en-US"/>
        </w:rPr>
        <w:t>Screenshot</w:t>
      </w:r>
      <w:proofErr w:type="gramEnd"/>
      <w:r w:rsidRPr="00CA421A">
        <w:rPr>
          <w:rFonts w:ascii="Calibri" w:eastAsia="Calibri" w:hAnsi="Calibri"/>
          <w:lang w:val="en-US"/>
        </w:rPr>
        <w:t xml:space="preserve">/ Capture </w:t>
      </w:r>
      <w:proofErr w:type="spellStart"/>
      <w:r w:rsidRPr="00CA421A">
        <w:rPr>
          <w:rFonts w:ascii="Calibri" w:eastAsia="Calibri" w:hAnsi="Calibri"/>
          <w:lang w:val="en-US"/>
        </w:rPr>
        <w:t>potong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dan </w:t>
      </w:r>
      <w:proofErr w:type="spellStart"/>
      <w:r w:rsidRPr="00CA421A">
        <w:rPr>
          <w:rFonts w:ascii="Calibri" w:eastAsia="Calibri" w:hAnsi="Calibri"/>
          <w:lang w:val="en-US"/>
        </w:rPr>
        <w:t>hasil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Beri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mentar</w:t>
      </w:r>
      <w:proofErr w:type="spellEnd"/>
      <w:r w:rsidRPr="00CA421A">
        <w:rPr>
          <w:rFonts w:ascii="Calibri" w:eastAsia="Calibri" w:hAnsi="Calibri"/>
          <w:lang w:val="en-US"/>
        </w:rPr>
        <w:t xml:space="preserve"> pada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yang di</w:t>
      </w:r>
      <w:r w:rsidR="00CE2E74">
        <w:rPr>
          <w:rFonts w:ascii="Calibri" w:eastAsia="Calibri" w:hAnsi="Calibri"/>
          <w:lang w:val="en-US"/>
        </w:rPr>
        <w:t xml:space="preserve"> </w:t>
      </w:r>
      <w:r w:rsidRPr="00CA421A">
        <w:rPr>
          <w:rFonts w:ascii="Calibri" w:eastAsia="Calibri" w:hAnsi="Calibri"/>
          <w:lang w:val="en-US"/>
        </w:rPr>
        <w:t>Screenshot</w:t>
      </w:r>
    </w:p>
    <w:p w14:paraId="366354DB" w14:textId="46122DED" w:rsidR="00CA421A" w:rsidRDefault="00CA421A" w:rsidP="00CE2E74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  <w:r>
        <w:rPr>
          <w:rFonts w:ascii="Calibri" w:eastAsia="Calibri" w:hAnsi="Calibri"/>
          <w:lang w:val="en-US"/>
        </w:rPr>
        <w:t xml:space="preserve"> </w:t>
      </w:r>
      <w:proofErr w:type="gramStart"/>
      <w:r>
        <w:rPr>
          <w:rFonts w:ascii="Calibri" w:eastAsia="Calibri" w:hAnsi="Calibri"/>
          <w:lang w:val="en-US"/>
        </w:rPr>
        <w:t>b.)</w:t>
      </w:r>
      <w:r w:rsidRPr="00CA421A">
        <w:rPr>
          <w:rFonts w:ascii="Calibri" w:eastAsia="Calibri" w:hAnsi="Calibri"/>
          <w:lang w:val="en-US"/>
        </w:rPr>
        <w:t>Analisa</w:t>
      </w:r>
      <w:proofErr w:type="gram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</w:t>
      </w:r>
      <w:proofErr w:type="spellEnd"/>
      <w:r w:rsidRPr="00CA421A">
        <w:rPr>
          <w:rFonts w:ascii="Calibri" w:eastAsia="Calibri" w:hAnsi="Calibri"/>
          <w:lang w:val="en-US"/>
        </w:rPr>
        <w:t xml:space="preserve"> yang </w:t>
      </w:r>
      <w:proofErr w:type="spellStart"/>
      <w:r w:rsidRPr="00CA421A">
        <w:rPr>
          <w:rFonts w:ascii="Calibri" w:eastAsia="Calibri" w:hAnsi="Calibri"/>
          <w:lang w:val="en-US"/>
        </w:rPr>
        <w:t>dihasilk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</w:rPr>
        <w:t>Luar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ud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program yang </w:t>
      </w:r>
      <w:proofErr w:type="spellStart"/>
      <w:r w:rsidRPr="00CA421A">
        <w:rPr>
          <w:rFonts w:ascii="Calibri" w:eastAsia="Calibri" w:hAnsi="Calibri"/>
        </w:rPr>
        <w:t>disusun</w:t>
      </w:r>
      <w:proofErr w:type="spellEnd"/>
      <w:r w:rsidRPr="00CA421A">
        <w:rPr>
          <w:rFonts w:ascii="Calibri" w:eastAsia="Calibri" w:hAnsi="Calibri"/>
        </w:rPr>
        <w:br/>
      </w:r>
      <w:proofErr w:type="spellStart"/>
      <w:r w:rsidRPr="00CA421A">
        <w:rPr>
          <w:rFonts w:ascii="Calibri" w:eastAsia="Calibri" w:hAnsi="Calibri"/>
        </w:rPr>
        <w:t>Tipe</w:t>
      </w:r>
      <w:proofErr w:type="spellEnd"/>
      <w:r w:rsidRPr="00CA421A">
        <w:rPr>
          <w:rFonts w:ascii="Calibri" w:eastAsia="Calibri" w:hAnsi="Calibri"/>
        </w:rPr>
        <w:t xml:space="preserve"> data yang </w:t>
      </w:r>
      <w:proofErr w:type="spellStart"/>
      <w:r w:rsidRPr="00CA421A">
        <w:rPr>
          <w:rFonts w:ascii="Calibri" w:eastAsia="Calibri" w:hAnsi="Calibri"/>
        </w:rPr>
        <w:t>ditampilk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tel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kebutuhan</w:t>
      </w:r>
      <w:proofErr w:type="spellEnd"/>
      <w:r w:rsidRPr="00CA421A">
        <w:rPr>
          <w:rFonts w:ascii="Calibri" w:eastAsia="Calibri" w:hAnsi="Calibri"/>
        </w:rPr>
        <w:t xml:space="preserve"> dan </w:t>
      </w:r>
      <w:proofErr w:type="spellStart"/>
      <w:r w:rsidRPr="00CA421A">
        <w:rPr>
          <w:rFonts w:ascii="Calibri" w:eastAsia="Calibri" w:hAnsi="Calibri"/>
        </w:rPr>
        <w:t>permintaan</w:t>
      </w:r>
      <w:proofErr w:type="spellEnd"/>
      <w:r w:rsidRPr="00CA421A">
        <w:rPr>
          <w:rFonts w:ascii="Calibri" w:eastAsia="Calibri" w:hAnsi="Calibri"/>
        </w:rPr>
        <w:t xml:space="preserve"> data</w:t>
      </w:r>
    </w:p>
    <w:p w14:paraId="2EB54857" w14:textId="77777777" w:rsidR="00CE2E74" w:rsidRDefault="00CE2E74" w:rsidP="00CE2E7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039E3E25" w14:textId="53AB3533" w:rsidR="00CE2E74" w:rsidRDefault="00CE2E74" w:rsidP="00CE2E7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[NO 4] KESIMPULAN ANALISA </w:t>
      </w:r>
    </w:p>
    <w:p w14:paraId="2C155919" w14:textId="1B058ADD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1.)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>Post-Increment (a++):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br/>
        <w:t xml:space="preserve">Pada post-increment, nilai dari variabel a yang dicetak pertama kali adalah </w:t>
      </w: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10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karena operasi increment dilakukan setelah nilai dicetak. Setelah increment, nilai a menjadi </w:t>
      </w: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11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pada langkah selanjutnya.</w:t>
      </w:r>
    </w:p>
    <w:p w14:paraId="2BDA8FF8" w14:textId="77777777" w:rsid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2.)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>Pre-Increment (++b):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br/>
        <w:t xml:space="preserve">Pada pre-increment, nilai dari variabel b langsung di-increment terlebih dahulu sebelum dicetak, sehingga nilai yang dicetak adalah </w:t>
      </w: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11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dari awal setelah operasi increment.</w:t>
      </w:r>
    </w:p>
    <w:p w14:paraId="2A4E2A4B" w14:textId="49BC0DDA" w:rsidR="00856C9F" w:rsidRP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3.)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Post-Decrement (c--):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br/>
        <w:t xml:space="preserve">Pada post-decrement, nilai dari variabel c yang dicetak pertama kali adalah </w:t>
      </w: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10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karena decrement dilakukan setelah nilai dicetak. Setelah operasi, nilai c menjadi </w:t>
      </w: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9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>.</w:t>
      </w:r>
    </w:p>
    <w:p w14:paraId="13B937D2" w14:textId="0E22F63F" w:rsidR="00856C9F" w:rsidRDefault="00856C9F" w:rsidP="00856C9F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4.)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>Pre-Decrement (--d):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br/>
        <w:t xml:space="preserve">Pada pre-decrement, nilai dari variabel d langsung di-decrement sebelum dicetak, sehingga nilai yang ditampilkan langsung </w:t>
      </w: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9</w:t>
      </w:r>
      <w:r w:rsidRPr="00856C9F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dari awal</w:t>
      </w:r>
    </w:p>
    <w:p w14:paraId="2EC4AA59" w14:textId="77777777" w:rsidR="00856C9F" w:rsidRDefault="00856C9F" w:rsidP="00856C9F">
      <w:pPr>
        <w:pStyle w:val="NormalWeb"/>
        <w:shd w:val="clear" w:color="auto" w:fill="FFFFFF"/>
        <w:spacing w:after="150"/>
        <w:jc w:val="center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</w:p>
    <w:p w14:paraId="2EF396EF" w14:textId="504CD643" w:rsidR="00856C9F" w:rsidRDefault="00856C9F" w:rsidP="00856C9F">
      <w:pPr>
        <w:pStyle w:val="NormalWeb"/>
        <w:shd w:val="clear" w:color="auto" w:fill="FFFFFF"/>
        <w:spacing w:after="150"/>
        <w:jc w:val="center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 w:rsidRPr="00856C9F"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LA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TIHAN 5</w:t>
      </w:r>
    </w:p>
    <w:p w14:paraId="6C9D449B" w14:textId="7360AE44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5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] IDENTIFIKASI MASALAH </w:t>
      </w:r>
    </w:p>
    <w:p w14:paraId="2CE9C64E" w14:textId="1479536C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Pada</w:t>
      </w: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ode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program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perator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tujuanny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evalu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dua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oole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, a dan b,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guna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operator AND (&amp;&amp;). Operator AND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true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edu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operand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r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true, dan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salah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satu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edu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operand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r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</w:t>
      </w:r>
    </w:p>
    <w:p w14:paraId="63CCB3A8" w14:textId="77777777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23FB12B0" w14:textId="5123EAD1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5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] ANALISIS DAN ARGUMENTASI </w:t>
      </w:r>
    </w:p>
    <w:p w14:paraId="7B03104A" w14:textId="77777777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Program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perator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guna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operator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AND (&amp;&amp;)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evalu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dua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oole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: a yang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r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true dan b yang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r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. Operator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AND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kerj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tur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rikut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3F94DE05" w14:textId="2E73A8C8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1.)</w:t>
      </w: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true</w:t>
      </w:r>
      <w:proofErr w:type="gram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&amp;&amp; true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true.</w:t>
      </w:r>
    </w:p>
    <w:p w14:paraId="4D163876" w14:textId="157B1DA9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true</w:t>
      </w:r>
      <w:proofErr w:type="gram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&amp;&amp; false, false &amp;&amp; true, dan false &amp;&amp; false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semuany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.</w:t>
      </w:r>
    </w:p>
    <w:p w14:paraId="6880EE1E" w14:textId="511B9C56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Dalam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ode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c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yimp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a &amp;&amp; b. Karena salah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satu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operand (b)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er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,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khirny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. Program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emudi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cetak</w:t>
      </w:r>
      <w:proofErr w:type="spellEnd"/>
      <w:r w:rsidRPr="000A00ED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guna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System.out.printl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, yang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cetak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"true &amp;&amp; false = false"</w:t>
      </w:r>
    </w:p>
    <w:p w14:paraId="4BD9A14F" w14:textId="77777777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1E9BF431" w14:textId="2577E75C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5</w:t>
      </w:r>
      <w:r w:rsidRPr="00D055D1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]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 PENYUSUNAN ALGORITMA DAN KODE PROGRAM </w:t>
      </w:r>
    </w:p>
    <w:p w14:paraId="6A5172FB" w14:textId="463111F1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r w:rsidRPr="000A00ED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1.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algoritma</w:t>
      </w:r>
      <w:proofErr w:type="spellEnd"/>
    </w:p>
    <w:p w14:paraId="72AD9374" w14:textId="3F953AF0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1.)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proofErr w:type="gram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07FECCA5" w14:textId="77777777" w:rsidR="000A00ED" w:rsidRPr="000A00ED" w:rsidRDefault="000A00ED" w:rsidP="000A00ED">
      <w:pPr>
        <w:pStyle w:val="NormalWeb"/>
        <w:numPr>
          <w:ilvl w:val="0"/>
          <w:numId w:val="27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Buat dua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boole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, a dan b, dan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set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a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true dan b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alse.</w:t>
      </w:r>
    </w:p>
    <w:p w14:paraId="54FD8106" w14:textId="05F28039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Logika:</w:t>
      </w:r>
    </w:p>
    <w:p w14:paraId="1C4BAE08" w14:textId="77777777" w:rsidR="000A00ED" w:rsidRPr="000A00ED" w:rsidRDefault="000A00ED" w:rsidP="000A00ED">
      <w:pPr>
        <w:pStyle w:val="NormalWeb"/>
        <w:numPr>
          <w:ilvl w:val="0"/>
          <w:numId w:val="28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operator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AND (&amp;&amp;)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mengevalu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a &amp;&amp; b dan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simp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c.</w:t>
      </w:r>
    </w:p>
    <w:p w14:paraId="1E601D22" w14:textId="3F4CB03E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3.)</w:t>
      </w:r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utput</w:t>
      </w:r>
      <w:proofErr w:type="gram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Hasil:</w:t>
      </w:r>
    </w:p>
    <w:p w14:paraId="684A6BFA" w14:textId="77777777" w:rsidR="000A00ED" w:rsidRDefault="000A00ED" w:rsidP="000A00ED">
      <w:pPr>
        <w:pStyle w:val="NormalWeb"/>
        <w:numPr>
          <w:ilvl w:val="0"/>
          <w:numId w:val="29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logika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layar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format: "true &amp;&amp; false =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", di mana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0A00ED">
        <w:rPr>
          <w:rFonts w:ascii="Source Sans Pro" w:eastAsia="Times New Roman" w:hAnsi="Source Sans Pro"/>
          <w:color w:val="333333"/>
          <w:sz w:val="21"/>
          <w:szCs w:val="21"/>
        </w:rPr>
        <w:t xml:space="preserve"> c</w:t>
      </w:r>
    </w:p>
    <w:p w14:paraId="47AD7A55" w14:textId="77777777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2.</w:t>
      </w:r>
      <w:r w:rsidRPr="009C10FD">
        <w:rPr>
          <w:rFonts w:ascii="Source Sans Pro" w:eastAsia="Times New Roman" w:hAnsi="Source Sans Pro"/>
          <w:color w:val="333333"/>
          <w:sz w:val="21"/>
          <w:szCs w:val="21"/>
        </w:rPr>
        <w:t xml:space="preserve">Kode program dan luaran  </w:t>
      </w:r>
    </w:p>
    <w:p w14:paraId="21437DE7" w14:textId="3A7AEE1B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190D659E" wp14:editId="6D97AE92">
            <wp:extent cx="4813300" cy="2127697"/>
            <wp:effectExtent l="0" t="0" r="6350" b="6350"/>
            <wp:docPr id="114632871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328719" name="Picture 114632871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494" cy="213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781DE" w14:textId="222F0DFD" w:rsidR="001079BA" w:rsidRDefault="001079BA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0238611B" wp14:editId="28099DF9">
            <wp:extent cx="2876698" cy="838243"/>
            <wp:effectExtent l="0" t="0" r="0" b="0"/>
            <wp:docPr id="161238033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380338" name="Picture 161238033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698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1D69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Calibri" w:eastAsia="Calibri" w:hAnsi="Calibri"/>
          <w:lang w:val="en-US"/>
        </w:rPr>
      </w:pPr>
      <w:proofErr w:type="gramStart"/>
      <w:r>
        <w:rPr>
          <w:rFonts w:ascii="Calibri" w:eastAsia="Calibri" w:hAnsi="Calibri"/>
          <w:lang w:val="en-US"/>
        </w:rPr>
        <w:t>a.)</w:t>
      </w:r>
      <w:r w:rsidRPr="00CA421A">
        <w:rPr>
          <w:rFonts w:ascii="Calibri" w:eastAsia="Calibri" w:hAnsi="Calibri"/>
          <w:lang w:val="en-US"/>
        </w:rPr>
        <w:t>Screenshot</w:t>
      </w:r>
      <w:proofErr w:type="gramEnd"/>
      <w:r w:rsidRPr="00CA421A">
        <w:rPr>
          <w:rFonts w:ascii="Calibri" w:eastAsia="Calibri" w:hAnsi="Calibri"/>
          <w:lang w:val="en-US"/>
        </w:rPr>
        <w:t xml:space="preserve">/ Capture </w:t>
      </w:r>
      <w:proofErr w:type="spellStart"/>
      <w:r w:rsidRPr="00CA421A">
        <w:rPr>
          <w:rFonts w:ascii="Calibri" w:eastAsia="Calibri" w:hAnsi="Calibri"/>
          <w:lang w:val="en-US"/>
        </w:rPr>
        <w:t>potong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dan </w:t>
      </w:r>
      <w:proofErr w:type="spellStart"/>
      <w:r w:rsidRPr="00CA421A">
        <w:rPr>
          <w:rFonts w:ascii="Calibri" w:eastAsia="Calibri" w:hAnsi="Calibri"/>
          <w:lang w:val="en-US"/>
        </w:rPr>
        <w:t>hasil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Beri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mentar</w:t>
      </w:r>
      <w:proofErr w:type="spellEnd"/>
      <w:r w:rsidRPr="00CA421A">
        <w:rPr>
          <w:rFonts w:ascii="Calibri" w:eastAsia="Calibri" w:hAnsi="Calibri"/>
          <w:lang w:val="en-US"/>
        </w:rPr>
        <w:t xml:space="preserve"> pada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yang di</w:t>
      </w:r>
      <w:r>
        <w:rPr>
          <w:rFonts w:ascii="Calibri" w:eastAsia="Calibri" w:hAnsi="Calibri"/>
          <w:lang w:val="en-US"/>
        </w:rPr>
        <w:t xml:space="preserve"> </w:t>
      </w:r>
      <w:r w:rsidRPr="00CA421A">
        <w:rPr>
          <w:rFonts w:ascii="Calibri" w:eastAsia="Calibri" w:hAnsi="Calibri"/>
          <w:lang w:val="en-US"/>
        </w:rPr>
        <w:t>Screenshot</w:t>
      </w:r>
    </w:p>
    <w:p w14:paraId="33A8389C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  <w:r>
        <w:rPr>
          <w:rFonts w:ascii="Calibri" w:eastAsia="Calibri" w:hAnsi="Calibri"/>
          <w:lang w:val="en-US"/>
        </w:rPr>
        <w:lastRenderedPageBreak/>
        <w:t xml:space="preserve"> </w:t>
      </w:r>
      <w:proofErr w:type="gramStart"/>
      <w:r>
        <w:rPr>
          <w:rFonts w:ascii="Calibri" w:eastAsia="Calibri" w:hAnsi="Calibri"/>
          <w:lang w:val="en-US"/>
        </w:rPr>
        <w:t>b.)</w:t>
      </w:r>
      <w:r w:rsidRPr="00CA421A">
        <w:rPr>
          <w:rFonts w:ascii="Calibri" w:eastAsia="Calibri" w:hAnsi="Calibri"/>
          <w:lang w:val="en-US"/>
        </w:rPr>
        <w:t>Analisa</w:t>
      </w:r>
      <w:proofErr w:type="gram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</w:t>
      </w:r>
      <w:proofErr w:type="spellEnd"/>
      <w:r w:rsidRPr="00CA421A">
        <w:rPr>
          <w:rFonts w:ascii="Calibri" w:eastAsia="Calibri" w:hAnsi="Calibri"/>
          <w:lang w:val="en-US"/>
        </w:rPr>
        <w:t xml:space="preserve"> yang </w:t>
      </w:r>
      <w:proofErr w:type="spellStart"/>
      <w:r w:rsidRPr="00CA421A">
        <w:rPr>
          <w:rFonts w:ascii="Calibri" w:eastAsia="Calibri" w:hAnsi="Calibri"/>
          <w:lang w:val="en-US"/>
        </w:rPr>
        <w:t>dihasilk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</w:rPr>
        <w:t>Luar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ud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program yang </w:t>
      </w:r>
      <w:proofErr w:type="spellStart"/>
      <w:r w:rsidRPr="00CA421A">
        <w:rPr>
          <w:rFonts w:ascii="Calibri" w:eastAsia="Calibri" w:hAnsi="Calibri"/>
        </w:rPr>
        <w:t>disusun</w:t>
      </w:r>
      <w:proofErr w:type="spellEnd"/>
      <w:r w:rsidRPr="00CA421A">
        <w:rPr>
          <w:rFonts w:ascii="Calibri" w:eastAsia="Calibri" w:hAnsi="Calibri"/>
        </w:rPr>
        <w:br/>
      </w:r>
      <w:proofErr w:type="spellStart"/>
      <w:r w:rsidRPr="00CA421A">
        <w:rPr>
          <w:rFonts w:ascii="Calibri" w:eastAsia="Calibri" w:hAnsi="Calibri"/>
        </w:rPr>
        <w:t>Tipe</w:t>
      </w:r>
      <w:proofErr w:type="spellEnd"/>
      <w:r w:rsidRPr="00CA421A">
        <w:rPr>
          <w:rFonts w:ascii="Calibri" w:eastAsia="Calibri" w:hAnsi="Calibri"/>
        </w:rPr>
        <w:t xml:space="preserve"> data yang </w:t>
      </w:r>
      <w:proofErr w:type="spellStart"/>
      <w:r w:rsidRPr="00CA421A">
        <w:rPr>
          <w:rFonts w:ascii="Calibri" w:eastAsia="Calibri" w:hAnsi="Calibri"/>
        </w:rPr>
        <w:t>ditampilk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tel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kebutuhan</w:t>
      </w:r>
      <w:proofErr w:type="spellEnd"/>
      <w:r w:rsidRPr="00CA421A">
        <w:rPr>
          <w:rFonts w:ascii="Calibri" w:eastAsia="Calibri" w:hAnsi="Calibri"/>
        </w:rPr>
        <w:t xml:space="preserve"> dan </w:t>
      </w:r>
      <w:proofErr w:type="spellStart"/>
      <w:r w:rsidRPr="00CA421A">
        <w:rPr>
          <w:rFonts w:ascii="Calibri" w:eastAsia="Calibri" w:hAnsi="Calibri"/>
        </w:rPr>
        <w:t>permintaan</w:t>
      </w:r>
      <w:proofErr w:type="spellEnd"/>
      <w:r w:rsidRPr="00CA421A">
        <w:rPr>
          <w:rFonts w:ascii="Calibri" w:eastAsia="Calibri" w:hAnsi="Calibri"/>
        </w:rPr>
        <w:t xml:space="preserve"> data</w:t>
      </w:r>
    </w:p>
    <w:p w14:paraId="55B317AE" w14:textId="6D71246E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[NO 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5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] KESIMPULAN ANALISA </w:t>
      </w:r>
    </w:p>
    <w:p w14:paraId="6AF7D335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1.)</w:t>
      </w:r>
      <w:r w:rsidRPr="001079BA">
        <w:rPr>
          <w:rFonts w:ascii="Source Sans Pro" w:eastAsia="Times New Roman" w:hAnsi="Source Sans Pro"/>
          <w:noProof/>
          <w:color w:val="333333"/>
          <w:sz w:val="21"/>
          <w:szCs w:val="21"/>
        </w:rPr>
        <w:t>Program ini secara efektif mendemonstrasikan bagaimana operator logika AND bekerja dalam Java.</w:t>
      </w:r>
    </w:p>
    <w:p w14:paraId="07092D20" w14:textId="689DFAAA" w:rsidR="001079BA" w:rsidRP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2.)</w:t>
      </w:r>
      <w:r w:rsidRPr="001079BA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Hasil yang dicetak (false) sesuai dengan aturan bahwa hasil dari true &amp;&amp; false adalah false.</w:t>
      </w:r>
    </w:p>
    <w:p w14:paraId="256C9AA9" w14:textId="065AB8C4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t>3.)</w:t>
      </w:r>
      <w:r w:rsidRPr="001079BA">
        <w:rPr>
          <w:rFonts w:ascii="Source Sans Pro" w:eastAsia="Times New Roman" w:hAnsi="Source Sans Pro"/>
          <w:noProof/>
          <w:color w:val="333333"/>
          <w:sz w:val="21"/>
          <w:szCs w:val="21"/>
        </w:rPr>
        <w:t xml:space="preserve"> Penggunaan operator logika seperti ini umum dalam kondisi pengambilan keputusan di program yang memerlukan evaluasi apakah semua kondisi terpenuhi sebelum melanjutkan eksekusi</w:t>
      </w:r>
    </w:p>
    <w:p w14:paraId="784D59F2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43E9155A" w14:textId="78C10978" w:rsidR="001079BA" w:rsidRDefault="001079BA" w:rsidP="001079BA">
      <w:pPr>
        <w:pStyle w:val="NormalWeb"/>
        <w:shd w:val="clear" w:color="auto" w:fill="FFFFFF"/>
        <w:spacing w:after="150"/>
        <w:jc w:val="center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LATIHAN 6</w:t>
      </w:r>
    </w:p>
    <w:p w14:paraId="4ACFF0B6" w14:textId="3DC407D5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6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] IDENTIFIKASI MASALAH </w:t>
      </w:r>
    </w:p>
    <w:p w14:paraId="1129C054" w14:textId="2A7A20AD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Program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ngguna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operator ternary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netap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rdasar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integer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. Dalam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asus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, program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rhasi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ngevalu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dan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ncet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Lulus"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beri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lebih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batas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tentu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.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asala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d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atus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perlu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etap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mpengaruh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khi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program</w:t>
      </w:r>
    </w:p>
    <w:p w14:paraId="34D5B271" w14:textId="6FE8FABB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6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] ANALISIS DAN ARGUMENTASI </w:t>
      </w:r>
    </w:p>
    <w:p w14:paraId="383A42CA" w14:textId="77777777" w:rsidR="001079BA" w:rsidRPr="001079BA" w:rsidRDefault="001079BA" w:rsidP="001079BA">
      <w:pPr>
        <w:pStyle w:val="NormalWeb"/>
        <w:numPr>
          <w:ilvl w:val="0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Pengguna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Operator Ternary:</w:t>
      </w:r>
    </w:p>
    <w:p w14:paraId="2E211AF2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Operator Ternary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ntu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singkat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pernyata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if-else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guna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mili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ntar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dua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rdasar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47138E67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Formatny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proofErr w:type="gram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?</w:t>
      </w:r>
      <w:proofErr w:type="gram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_true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: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_false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544AF31D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Dalam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de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, status = (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&gt; 60</w:t>
      </w:r>
      <w:proofErr w:type="gram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) ?</w:t>
      </w:r>
      <w:proofErr w:type="gram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Lulus</w:t>
      </w:r>
      <w:proofErr w:type="gram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" :</w:t>
      </w:r>
      <w:proofErr w:type="gram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Gaga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";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rart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60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ak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atu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Lulus"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ak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atu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Gaga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".</w:t>
      </w:r>
    </w:p>
    <w:p w14:paraId="5A5D7660" w14:textId="77777777" w:rsidR="001079BA" w:rsidRPr="001079BA" w:rsidRDefault="001079BA" w:rsidP="001079BA">
      <w:pPr>
        <w:pStyle w:val="NormalWeb"/>
        <w:numPr>
          <w:ilvl w:val="0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Evalu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4E932EB8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inisialis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80.</w:t>
      </w:r>
    </w:p>
    <w:p w14:paraId="7F742D9E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&gt; 60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evalu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sebag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true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80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60.</w:t>
      </w:r>
    </w:p>
    <w:p w14:paraId="2707125E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Oleh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tu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agi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operator ternary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ambi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Lulus".</w:t>
      </w:r>
    </w:p>
    <w:p w14:paraId="55585F50" w14:textId="77777777" w:rsidR="001079BA" w:rsidRPr="001079BA" w:rsidRDefault="001079BA" w:rsidP="001079BA">
      <w:pPr>
        <w:pStyle w:val="NormalWeb"/>
        <w:numPr>
          <w:ilvl w:val="0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3A4D5E9F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inisialis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ri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song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"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etap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langsung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atu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ulang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ternary.</w:t>
      </w:r>
    </w:p>
    <w:p w14:paraId="4533DC71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wa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mpengaruh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khi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etap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is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anggap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tid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perlu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langsung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atu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pada baris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rikutnya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719CBD5B" w14:textId="77777777" w:rsidR="001079BA" w:rsidRPr="001079BA" w:rsidRDefault="001079BA" w:rsidP="001079BA">
      <w:pPr>
        <w:pStyle w:val="NormalWeb"/>
        <w:numPr>
          <w:ilvl w:val="0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Output:</w:t>
      </w:r>
    </w:p>
    <w:p w14:paraId="251931E3" w14:textId="77777777" w:rsidR="001079BA" w:rsidRP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System.out.printl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(status);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ncet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status,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merupak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evalua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operator ternary.</w:t>
      </w:r>
    </w:p>
    <w:p w14:paraId="23D5C514" w14:textId="77777777" w:rsidR="001079BA" w:rsidRDefault="001079BA" w:rsidP="001079BA">
      <w:pPr>
        <w:pStyle w:val="NormalWeb"/>
        <w:numPr>
          <w:ilvl w:val="1"/>
          <w:numId w:val="3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Dalam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asus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eluar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icetak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"Lulus",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1079B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407FE966" w14:textId="353E19F0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 w:rsidRPr="001079BA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6</w:t>
      </w:r>
      <w:r w:rsidRPr="001079BA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]</w:t>
      </w:r>
      <w:r w:rsidRPr="001079BA"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 PENYUSUNAN ALGORITMA DAN KODE PROGRAM </w:t>
      </w:r>
    </w:p>
    <w:p w14:paraId="5147990A" w14:textId="42B860C7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1.)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algoritma</w:t>
      </w:r>
      <w:proofErr w:type="spellEnd"/>
      <w:proofErr w:type="gramEnd"/>
      <w:r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 xml:space="preserve"> </w:t>
      </w:r>
    </w:p>
    <w:p w14:paraId="2244E07B" w14:textId="486C32E4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lastRenderedPageBreak/>
        <w:t>1.)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proofErr w:type="gram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47649A70" w14:textId="77777777" w:rsidR="004E786A" w:rsidRPr="004E786A" w:rsidRDefault="004E786A" w:rsidP="004E786A">
      <w:pPr>
        <w:pStyle w:val="NormalWeb"/>
        <w:numPr>
          <w:ilvl w:val="0"/>
          <w:numId w:val="32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Bua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dan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tetap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nilai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80.</w:t>
      </w:r>
    </w:p>
    <w:p w14:paraId="798586A9" w14:textId="77777777" w:rsidR="004E786A" w:rsidRPr="004E786A" w:rsidRDefault="004E786A" w:rsidP="004E786A">
      <w:pPr>
        <w:pStyle w:val="NormalWeb"/>
        <w:numPr>
          <w:ilvl w:val="0"/>
          <w:numId w:val="32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Bua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status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yimp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putus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128C08A5" w14:textId="0D06B516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Evaluasi</w:t>
      </w:r>
      <w:proofErr w:type="spellEnd"/>
      <w:proofErr w:type="gram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ondi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2134502D" w14:textId="77777777" w:rsidR="004E786A" w:rsidRPr="004E786A" w:rsidRDefault="004E786A" w:rsidP="004E786A">
      <w:pPr>
        <w:pStyle w:val="NormalWeb"/>
        <w:numPr>
          <w:ilvl w:val="0"/>
          <w:numId w:val="3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Guna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operator ternary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eriks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pak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lebi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esa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60.</w:t>
      </w:r>
    </w:p>
    <w:p w14:paraId="6EF48498" w14:textId="77777777" w:rsidR="004E786A" w:rsidRPr="004E786A" w:rsidRDefault="004E786A" w:rsidP="004E786A">
      <w:pPr>
        <w:pStyle w:val="NormalWeb"/>
        <w:numPr>
          <w:ilvl w:val="0"/>
          <w:numId w:val="3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Jika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ena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t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"Lulus".</w:t>
      </w:r>
    </w:p>
    <w:p w14:paraId="358FA88A" w14:textId="77777777" w:rsidR="004E786A" w:rsidRPr="004E786A" w:rsidRDefault="004E786A" w:rsidP="004E786A">
      <w:pPr>
        <w:pStyle w:val="NormalWeb"/>
        <w:numPr>
          <w:ilvl w:val="0"/>
          <w:numId w:val="3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Jika salah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t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"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Gaga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".</w:t>
      </w:r>
    </w:p>
    <w:p w14:paraId="63419092" w14:textId="7F92E939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3.)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proofErr w:type="gram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Hasil:</w:t>
      </w:r>
    </w:p>
    <w:p w14:paraId="65541418" w14:textId="77777777" w:rsidR="004E786A" w:rsidRDefault="004E786A" w:rsidP="004E786A">
      <w:pPr>
        <w:pStyle w:val="NormalWeb"/>
        <w:numPr>
          <w:ilvl w:val="0"/>
          <w:numId w:val="34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Tampil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status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laya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05013F09" w14:textId="77777777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2.</w:t>
      </w:r>
      <w:r w:rsidRPr="009C10FD">
        <w:rPr>
          <w:rFonts w:ascii="Source Sans Pro" w:eastAsia="Times New Roman" w:hAnsi="Source Sans Pro"/>
          <w:color w:val="333333"/>
          <w:sz w:val="21"/>
          <w:szCs w:val="21"/>
        </w:rPr>
        <w:t xml:space="preserve">Kode program dan luaran  </w:t>
      </w:r>
    </w:p>
    <w:p w14:paraId="60D994ED" w14:textId="4513CA0E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233B50CE" wp14:editId="3EFB268F">
            <wp:extent cx="5283200" cy="1395448"/>
            <wp:effectExtent l="0" t="0" r="0" b="0"/>
            <wp:docPr id="8593248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324869" name="Picture 85932486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587" cy="139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341F1" w14:textId="34BA0B38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604D3AB5" wp14:editId="113FE999">
            <wp:extent cx="2343150" cy="812292"/>
            <wp:effectExtent l="0" t="0" r="0" b="6985"/>
            <wp:docPr id="28253385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533851" name="Picture 2825338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3787" cy="81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7CE56" w14:textId="77777777" w:rsidR="004E786A" w:rsidRDefault="004E786A" w:rsidP="004E786A">
      <w:pPr>
        <w:pStyle w:val="NormalWeb"/>
        <w:shd w:val="clear" w:color="auto" w:fill="FFFFFF"/>
        <w:spacing w:after="150"/>
        <w:rPr>
          <w:rFonts w:ascii="Calibri" w:eastAsia="Calibri" w:hAnsi="Calibri"/>
          <w:lang w:val="en-US"/>
        </w:rPr>
      </w:pPr>
      <w:proofErr w:type="gramStart"/>
      <w:r>
        <w:rPr>
          <w:rFonts w:ascii="Calibri" w:eastAsia="Calibri" w:hAnsi="Calibri"/>
          <w:lang w:val="en-US"/>
        </w:rPr>
        <w:t>a.)</w:t>
      </w:r>
      <w:r w:rsidRPr="00CA421A">
        <w:rPr>
          <w:rFonts w:ascii="Calibri" w:eastAsia="Calibri" w:hAnsi="Calibri"/>
          <w:lang w:val="en-US"/>
        </w:rPr>
        <w:t>Screenshot</w:t>
      </w:r>
      <w:proofErr w:type="gramEnd"/>
      <w:r w:rsidRPr="00CA421A">
        <w:rPr>
          <w:rFonts w:ascii="Calibri" w:eastAsia="Calibri" w:hAnsi="Calibri"/>
          <w:lang w:val="en-US"/>
        </w:rPr>
        <w:t xml:space="preserve">/ Capture </w:t>
      </w:r>
      <w:proofErr w:type="spellStart"/>
      <w:r w:rsidRPr="00CA421A">
        <w:rPr>
          <w:rFonts w:ascii="Calibri" w:eastAsia="Calibri" w:hAnsi="Calibri"/>
          <w:lang w:val="en-US"/>
        </w:rPr>
        <w:t>potong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dan </w:t>
      </w:r>
      <w:proofErr w:type="spellStart"/>
      <w:r w:rsidRPr="00CA421A">
        <w:rPr>
          <w:rFonts w:ascii="Calibri" w:eastAsia="Calibri" w:hAnsi="Calibri"/>
          <w:lang w:val="en-US"/>
        </w:rPr>
        <w:t>hasil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Beri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mentar</w:t>
      </w:r>
      <w:proofErr w:type="spellEnd"/>
      <w:r w:rsidRPr="00CA421A">
        <w:rPr>
          <w:rFonts w:ascii="Calibri" w:eastAsia="Calibri" w:hAnsi="Calibri"/>
          <w:lang w:val="en-US"/>
        </w:rPr>
        <w:t xml:space="preserve"> pada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yang di</w:t>
      </w:r>
      <w:r>
        <w:rPr>
          <w:rFonts w:ascii="Calibri" w:eastAsia="Calibri" w:hAnsi="Calibri"/>
          <w:lang w:val="en-US"/>
        </w:rPr>
        <w:t xml:space="preserve"> </w:t>
      </w:r>
      <w:r w:rsidRPr="00CA421A">
        <w:rPr>
          <w:rFonts w:ascii="Calibri" w:eastAsia="Calibri" w:hAnsi="Calibri"/>
          <w:lang w:val="en-US"/>
        </w:rPr>
        <w:t>Screenshot</w:t>
      </w:r>
    </w:p>
    <w:p w14:paraId="30B363A7" w14:textId="77777777" w:rsidR="004E786A" w:rsidRDefault="004E786A" w:rsidP="004E786A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  <w:r>
        <w:rPr>
          <w:rFonts w:ascii="Calibri" w:eastAsia="Calibri" w:hAnsi="Calibri"/>
          <w:lang w:val="en-US"/>
        </w:rPr>
        <w:t xml:space="preserve"> </w:t>
      </w:r>
      <w:proofErr w:type="gramStart"/>
      <w:r>
        <w:rPr>
          <w:rFonts w:ascii="Calibri" w:eastAsia="Calibri" w:hAnsi="Calibri"/>
          <w:lang w:val="en-US"/>
        </w:rPr>
        <w:t>b.)</w:t>
      </w:r>
      <w:r w:rsidRPr="00CA421A">
        <w:rPr>
          <w:rFonts w:ascii="Calibri" w:eastAsia="Calibri" w:hAnsi="Calibri"/>
          <w:lang w:val="en-US"/>
        </w:rPr>
        <w:t>Analisa</w:t>
      </w:r>
      <w:proofErr w:type="gram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</w:t>
      </w:r>
      <w:proofErr w:type="spellEnd"/>
      <w:r w:rsidRPr="00CA421A">
        <w:rPr>
          <w:rFonts w:ascii="Calibri" w:eastAsia="Calibri" w:hAnsi="Calibri"/>
          <w:lang w:val="en-US"/>
        </w:rPr>
        <w:t xml:space="preserve"> yang </w:t>
      </w:r>
      <w:proofErr w:type="spellStart"/>
      <w:r w:rsidRPr="00CA421A">
        <w:rPr>
          <w:rFonts w:ascii="Calibri" w:eastAsia="Calibri" w:hAnsi="Calibri"/>
          <w:lang w:val="en-US"/>
        </w:rPr>
        <w:t>dihasilk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</w:rPr>
        <w:t>Luar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ud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program yang </w:t>
      </w:r>
      <w:proofErr w:type="spellStart"/>
      <w:r w:rsidRPr="00CA421A">
        <w:rPr>
          <w:rFonts w:ascii="Calibri" w:eastAsia="Calibri" w:hAnsi="Calibri"/>
        </w:rPr>
        <w:t>disusun</w:t>
      </w:r>
      <w:proofErr w:type="spellEnd"/>
      <w:r w:rsidRPr="00CA421A">
        <w:rPr>
          <w:rFonts w:ascii="Calibri" w:eastAsia="Calibri" w:hAnsi="Calibri"/>
        </w:rPr>
        <w:br/>
      </w:r>
      <w:proofErr w:type="spellStart"/>
      <w:r w:rsidRPr="00CA421A">
        <w:rPr>
          <w:rFonts w:ascii="Calibri" w:eastAsia="Calibri" w:hAnsi="Calibri"/>
        </w:rPr>
        <w:t>Tipe</w:t>
      </w:r>
      <w:proofErr w:type="spellEnd"/>
      <w:r w:rsidRPr="00CA421A">
        <w:rPr>
          <w:rFonts w:ascii="Calibri" w:eastAsia="Calibri" w:hAnsi="Calibri"/>
        </w:rPr>
        <w:t xml:space="preserve"> data yang </w:t>
      </w:r>
      <w:proofErr w:type="spellStart"/>
      <w:r w:rsidRPr="00CA421A">
        <w:rPr>
          <w:rFonts w:ascii="Calibri" w:eastAsia="Calibri" w:hAnsi="Calibri"/>
        </w:rPr>
        <w:t>ditampilk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tel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kebutuhan</w:t>
      </w:r>
      <w:proofErr w:type="spellEnd"/>
      <w:r w:rsidRPr="00CA421A">
        <w:rPr>
          <w:rFonts w:ascii="Calibri" w:eastAsia="Calibri" w:hAnsi="Calibri"/>
        </w:rPr>
        <w:t xml:space="preserve"> dan </w:t>
      </w:r>
      <w:proofErr w:type="spellStart"/>
      <w:r w:rsidRPr="00CA421A">
        <w:rPr>
          <w:rFonts w:ascii="Calibri" w:eastAsia="Calibri" w:hAnsi="Calibri"/>
        </w:rPr>
        <w:t>permintaan</w:t>
      </w:r>
      <w:proofErr w:type="spellEnd"/>
      <w:r w:rsidRPr="00CA421A">
        <w:rPr>
          <w:rFonts w:ascii="Calibri" w:eastAsia="Calibri" w:hAnsi="Calibri"/>
        </w:rPr>
        <w:t xml:space="preserve"> data</w:t>
      </w:r>
    </w:p>
    <w:p w14:paraId="6D02D029" w14:textId="233432A9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[NO 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6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] KESIMPULAN ANALISA </w:t>
      </w:r>
    </w:p>
    <w:p w14:paraId="1C091BAC" w14:textId="141C68FD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noProof/>
          <w:color w:val="333333"/>
          <w:sz w:val="21"/>
          <w:szCs w:val="21"/>
        </w:rPr>
        <w:t>Program ini secara efektif menggunakan operator ternary untuk menetapkan status kelulusan berdasarkan nilai integer yang diberikan. Penggunaan operator ternary membuat kode lebih ringkas dan mudah dibaca dibandingkan dengan pernyataan if-else. Hasil output dari program adalah "Lulus", yang sesuai dengan kondisi nilai yang lebih besar dari 60</w:t>
      </w:r>
    </w:p>
    <w:p w14:paraId="1BF91803" w14:textId="7109B9AA" w:rsidR="004E786A" w:rsidRDefault="004E786A" w:rsidP="004E786A">
      <w:pPr>
        <w:pStyle w:val="NormalWeb"/>
        <w:shd w:val="clear" w:color="auto" w:fill="FFFFFF"/>
        <w:spacing w:after="150"/>
        <w:jc w:val="center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LATIHAN 7</w:t>
      </w:r>
    </w:p>
    <w:p w14:paraId="456137B7" w14:textId="3B3BB664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7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] IDENTIFIKASI MASALAH </w:t>
      </w:r>
    </w:p>
    <w:p w14:paraId="21FCABFD" w14:textId="77777777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Progr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guna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pada dua integer (a dan b) dan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cetak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.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erikut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masing-masi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erdasar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iberi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755EDF00" w14:textId="77777777" w:rsidR="004E786A" w:rsidRPr="004E786A" w:rsidRDefault="004E786A" w:rsidP="004E786A">
      <w:pPr>
        <w:pStyle w:val="NormalWeb"/>
        <w:numPr>
          <w:ilvl w:val="0"/>
          <w:numId w:val="35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t>a &amp; b</w:t>
      </w: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AND.</w:t>
      </w:r>
    </w:p>
    <w:p w14:paraId="539DF7E3" w14:textId="77777777" w:rsidR="004E786A" w:rsidRPr="004E786A" w:rsidRDefault="004E786A" w:rsidP="004E786A">
      <w:pPr>
        <w:pStyle w:val="NormalWeb"/>
        <w:numPr>
          <w:ilvl w:val="0"/>
          <w:numId w:val="35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t>a | b</w:t>
      </w: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OR.</w:t>
      </w:r>
    </w:p>
    <w:p w14:paraId="6E3BA717" w14:textId="77777777" w:rsidR="004E786A" w:rsidRPr="004E786A" w:rsidRDefault="004E786A" w:rsidP="004E786A">
      <w:pPr>
        <w:pStyle w:val="NormalWeb"/>
        <w:numPr>
          <w:ilvl w:val="0"/>
          <w:numId w:val="35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t>a ^ b</w:t>
      </w: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XOR.</w:t>
      </w:r>
    </w:p>
    <w:p w14:paraId="0185FF37" w14:textId="77777777" w:rsidR="004E786A" w:rsidRPr="004E786A" w:rsidRDefault="004E786A" w:rsidP="004E786A">
      <w:pPr>
        <w:pStyle w:val="NormalWeb"/>
        <w:numPr>
          <w:ilvl w:val="0"/>
          <w:numId w:val="35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lastRenderedPageBreak/>
        <w:t>~a</w:t>
      </w: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hasil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NOT.</w:t>
      </w:r>
    </w:p>
    <w:p w14:paraId="0C9C9D27" w14:textId="77777777" w:rsidR="004E786A" w:rsidRPr="004E786A" w:rsidRDefault="004E786A" w:rsidP="004E786A">
      <w:pPr>
        <w:pStyle w:val="NormalWeb"/>
        <w:numPr>
          <w:ilvl w:val="0"/>
          <w:numId w:val="35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t>a &gt;&gt; 1</w:t>
      </w: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gese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a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an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1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posi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6F458F2C" w14:textId="77777777" w:rsidR="004E786A" w:rsidRDefault="004E786A" w:rsidP="004E786A">
      <w:pPr>
        <w:pStyle w:val="NormalWeb"/>
        <w:numPr>
          <w:ilvl w:val="0"/>
          <w:numId w:val="35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b/>
          <w:bCs/>
          <w:color w:val="333333"/>
          <w:sz w:val="21"/>
          <w:szCs w:val="21"/>
        </w:rPr>
        <w:t>b &lt;&lt; 2</w:t>
      </w: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: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gese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b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i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2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posisi</w:t>
      </w:r>
      <w:proofErr w:type="spellEnd"/>
    </w:p>
    <w:p w14:paraId="7F2943C3" w14:textId="166F9689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7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] ANALISIS DAN ARGUMENTASI </w:t>
      </w:r>
    </w:p>
    <w:p w14:paraId="6CC5356F" w14:textId="34F970FA" w:rsidR="004E786A" w:rsidRPr="004E786A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1.)</w:t>
      </w:r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AND (&amp;):</w:t>
      </w:r>
    </w:p>
    <w:p w14:paraId="649FE3F9" w14:textId="77777777" w:rsidR="004E786A" w:rsidRPr="004E786A" w:rsidRDefault="004E786A" w:rsidP="004E786A">
      <w:pPr>
        <w:pStyle w:val="NormalWeb"/>
        <w:numPr>
          <w:ilvl w:val="0"/>
          <w:numId w:val="36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beri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rupa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a dan b. Dal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ke-2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am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di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du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ngk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(2).</w:t>
      </w:r>
    </w:p>
    <w:p w14:paraId="64F9C303" w14:textId="512F8E5D" w:rsidR="004E786A" w:rsidRPr="004E786A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>Bitwise</w:t>
      </w:r>
      <w:proofErr w:type="gramEnd"/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OR (|):</w:t>
      </w:r>
    </w:p>
    <w:p w14:paraId="5CBB3815" w14:textId="77777777" w:rsidR="004E786A" w:rsidRPr="004E786A" w:rsidRDefault="004E786A" w:rsidP="004E786A">
      <w:pPr>
        <w:pStyle w:val="NormalWeb"/>
        <w:numPr>
          <w:ilvl w:val="0"/>
          <w:numId w:val="37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beri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ilik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1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salah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atu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gram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</w:t>
      </w:r>
      <w:proofErr w:type="gram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tau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1. Dal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mu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jad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1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OR (15).</w:t>
      </w:r>
    </w:p>
    <w:p w14:paraId="15637059" w14:textId="3CF30B7E" w:rsidR="004E786A" w:rsidRPr="004E786A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3</w:t>
      </w:r>
      <w:r w:rsidR="004E786A">
        <w:rPr>
          <w:rFonts w:ascii="Source Sans Pro" w:eastAsia="Times New Roman" w:hAnsi="Source Sans Pro"/>
          <w:color w:val="333333"/>
          <w:sz w:val="21"/>
          <w:szCs w:val="21"/>
        </w:rPr>
        <w:t>.)</w:t>
      </w:r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>Bitwise</w:t>
      </w:r>
      <w:proofErr w:type="gramEnd"/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XOR (^):</w:t>
      </w:r>
    </w:p>
    <w:p w14:paraId="22D9BD55" w14:textId="77777777" w:rsidR="004E786A" w:rsidRPr="004E786A" w:rsidRDefault="004E786A" w:rsidP="004E786A">
      <w:pPr>
        <w:pStyle w:val="NormalWeb"/>
        <w:numPr>
          <w:ilvl w:val="0"/>
          <w:numId w:val="38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beri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ilik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1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jik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a dan b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erbed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. Dal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13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aren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perbeda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.</w:t>
      </w:r>
    </w:p>
    <w:p w14:paraId="164125CC" w14:textId="580C5596" w:rsidR="004E786A" w:rsidRPr="004E786A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4</w:t>
      </w:r>
      <w:r w:rsidR="004E786A">
        <w:rPr>
          <w:rFonts w:ascii="Source Sans Pro" w:eastAsia="Times New Roman" w:hAnsi="Source Sans Pro"/>
          <w:color w:val="333333"/>
          <w:sz w:val="21"/>
          <w:szCs w:val="21"/>
        </w:rPr>
        <w:t>.)</w:t>
      </w:r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>Bitwise</w:t>
      </w:r>
      <w:proofErr w:type="gramEnd"/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NOT (~):</w:t>
      </w:r>
    </w:p>
    <w:p w14:paraId="5C53B443" w14:textId="77777777" w:rsidR="004E786A" w:rsidRPr="004E786A" w:rsidRDefault="004E786A" w:rsidP="004E786A">
      <w:pPr>
        <w:pStyle w:val="NormalWeb"/>
        <w:numPr>
          <w:ilvl w:val="0"/>
          <w:numId w:val="39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balik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mu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a dan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beri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neg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.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10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-11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represent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dua's complement.</w:t>
      </w:r>
    </w:p>
    <w:p w14:paraId="12374E2D" w14:textId="5FCACD89" w:rsidR="004E786A" w:rsidRPr="004E786A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5</w:t>
      </w:r>
      <w:r w:rsidR="004E786A">
        <w:rPr>
          <w:rFonts w:ascii="Source Sans Pro" w:eastAsia="Times New Roman" w:hAnsi="Source Sans Pro"/>
          <w:color w:val="333333"/>
          <w:sz w:val="21"/>
          <w:szCs w:val="21"/>
        </w:rPr>
        <w:t>.)</w:t>
      </w:r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Right Shift (&gt;&gt;):</w:t>
      </w:r>
    </w:p>
    <w:p w14:paraId="6EBED409" w14:textId="77777777" w:rsidR="004E786A" w:rsidRPr="004E786A" w:rsidRDefault="004E786A" w:rsidP="004E786A">
      <w:pPr>
        <w:pStyle w:val="NormalWeb"/>
        <w:numPr>
          <w:ilvl w:val="0"/>
          <w:numId w:val="40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gese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an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pertahan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tand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. Dal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5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te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atu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posi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gese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29D9463F" w14:textId="517CF375" w:rsidR="004E786A" w:rsidRPr="004E786A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6</w:t>
      </w:r>
      <w:r w:rsidR="004E786A">
        <w:rPr>
          <w:rFonts w:ascii="Source Sans Pro" w:eastAsia="Times New Roman" w:hAnsi="Source Sans Pro"/>
          <w:color w:val="333333"/>
          <w:sz w:val="21"/>
          <w:szCs w:val="21"/>
        </w:rPr>
        <w:t>.)</w:t>
      </w:r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>Left</w:t>
      </w:r>
      <w:proofErr w:type="gramEnd"/>
      <w:r w:rsidR="004E786A"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Shift (&lt;&lt;):</w:t>
      </w:r>
    </w:p>
    <w:p w14:paraId="0F68A4CC" w14:textId="77777777" w:rsidR="004E786A" w:rsidRPr="004E786A" w:rsidRDefault="004E786A" w:rsidP="004E786A">
      <w:pPr>
        <w:pStyle w:val="NormalWeb"/>
        <w:numPr>
          <w:ilvl w:val="0"/>
          <w:numId w:val="41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gese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e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i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dan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gi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kosong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0. Dal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conto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da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28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tela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dua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posi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gese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1F5EE4BD" w14:textId="188BF4AF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Progr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jelas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nunjuk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hasi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erbaga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pada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integer a dan b. Hasil yang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iperoleh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sesua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tur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,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berik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wawas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tentang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bagaiman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anipul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 individual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represent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ner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r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angka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. Program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in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efektif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untuk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memaham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sar-dasar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bitwise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dalam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>pemrograman</w:t>
      </w:r>
      <w:proofErr w:type="spellEnd"/>
      <w:r w:rsidRPr="004E786A">
        <w:rPr>
          <w:rFonts w:ascii="Source Sans Pro" w:eastAsia="Times New Roman" w:hAnsi="Source Sans Pro"/>
          <w:color w:val="333333"/>
          <w:sz w:val="21"/>
          <w:szCs w:val="21"/>
        </w:rPr>
        <w:t xml:space="preserve"> Java</w:t>
      </w:r>
    </w:p>
    <w:p w14:paraId="197E159E" w14:textId="6ABA1849" w:rsidR="00205E45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[NO 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>7</w:t>
      </w:r>
      <w:r w:rsidRPr="00D055D1">
        <w:rPr>
          <w:rFonts w:ascii="Source Sans Pro" w:eastAsia="Times New Roman" w:hAnsi="Source Sans Pro"/>
          <w:color w:val="333333"/>
          <w:sz w:val="21"/>
          <w:szCs w:val="21"/>
          <w:lang w:val="en-US"/>
        </w:rPr>
        <w:t>]</w:t>
      </w:r>
      <w:r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  <w:t xml:space="preserve"> PENYUSUNAN ALGORITMA DAN KODE PROGRAM</w:t>
      </w:r>
    </w:p>
    <w:p w14:paraId="0CDAFA16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1.)</w:t>
      </w:r>
      <w:proofErr w:type="spellStart"/>
      <w:r>
        <w:rPr>
          <w:rFonts w:ascii="Source Sans Pro" w:eastAsia="Times New Roman" w:hAnsi="Source Sans Pro"/>
          <w:color w:val="333333"/>
          <w:sz w:val="21"/>
          <w:szCs w:val="21"/>
        </w:rPr>
        <w:t>algoritma</w:t>
      </w:r>
      <w:proofErr w:type="spellEnd"/>
      <w:proofErr w:type="gramEnd"/>
      <w:r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</w:p>
    <w:p w14:paraId="5233A59D" w14:textId="043013FB" w:rsidR="00205E45" w:rsidRP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1.)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Inisialisasi</w:t>
      </w:r>
      <w:proofErr w:type="spellEnd"/>
      <w:proofErr w:type="gram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:</w:t>
      </w:r>
    </w:p>
    <w:p w14:paraId="22656150" w14:textId="77777777" w:rsidR="00205E45" w:rsidRPr="00205E45" w:rsidRDefault="00205E45" w:rsidP="00205E45">
      <w:pPr>
        <w:pStyle w:val="NormalWeb"/>
        <w:numPr>
          <w:ilvl w:val="0"/>
          <w:numId w:val="42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Setel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a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10.</w:t>
      </w:r>
    </w:p>
    <w:p w14:paraId="2652F568" w14:textId="77777777" w:rsidR="00205E45" w:rsidRPr="00205E45" w:rsidRDefault="00205E45" w:rsidP="00205E45">
      <w:pPr>
        <w:pStyle w:val="NormalWeb"/>
        <w:numPr>
          <w:ilvl w:val="0"/>
          <w:numId w:val="42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Setel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variabel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b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nila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7.</w:t>
      </w:r>
    </w:p>
    <w:p w14:paraId="579D6B39" w14:textId="2CEC2A76" w:rsidR="00205E45" w:rsidRP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2.)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proofErr w:type="gram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Bitwise dan Output:</w:t>
      </w:r>
    </w:p>
    <w:p w14:paraId="4D275EBF" w14:textId="77777777" w:rsidR="00205E45" w:rsidRPr="00205E45" w:rsidRDefault="00205E45" w:rsidP="00205E45">
      <w:pPr>
        <w:pStyle w:val="NormalWeb"/>
        <w:numPr>
          <w:ilvl w:val="0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Bitwise AND (a &amp; b):</w:t>
      </w:r>
    </w:p>
    <w:p w14:paraId="7A6A9495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Lakuk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bitwise AND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antar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a dan b.</w:t>
      </w:r>
    </w:p>
    <w:p w14:paraId="65D3181B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6E50A6F0" w14:textId="77777777" w:rsidR="00205E45" w:rsidRPr="00205E45" w:rsidRDefault="00205E45" w:rsidP="00205E45">
      <w:pPr>
        <w:pStyle w:val="NormalWeb"/>
        <w:numPr>
          <w:ilvl w:val="0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Bitwise OR (a | b):</w:t>
      </w:r>
    </w:p>
    <w:p w14:paraId="27212AF1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lastRenderedPageBreak/>
        <w:t>Lakuk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bitwise OR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antar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a dan b.</w:t>
      </w:r>
    </w:p>
    <w:p w14:paraId="3E792CCD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49B898BA" w14:textId="77777777" w:rsidR="00205E45" w:rsidRPr="00205E45" w:rsidRDefault="00205E45" w:rsidP="00205E45">
      <w:pPr>
        <w:pStyle w:val="NormalWeb"/>
        <w:numPr>
          <w:ilvl w:val="0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Bitwise XOR (a ^ b):</w:t>
      </w:r>
    </w:p>
    <w:p w14:paraId="49C7F2C2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Lakuk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bitwise XOR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antar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a dan b.</w:t>
      </w:r>
    </w:p>
    <w:p w14:paraId="16B8D87E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4C560F59" w14:textId="77777777" w:rsidR="00205E45" w:rsidRPr="00205E45" w:rsidRDefault="00205E45" w:rsidP="00205E45">
      <w:pPr>
        <w:pStyle w:val="NormalWeb"/>
        <w:numPr>
          <w:ilvl w:val="0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Bitwise NOT (~a):</w:t>
      </w:r>
    </w:p>
    <w:p w14:paraId="1C979E4E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Lakuk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bitwise NOT pada a.</w:t>
      </w:r>
    </w:p>
    <w:p w14:paraId="7FA0C90F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564E4387" w14:textId="21D71733" w:rsidR="00205E45" w:rsidRP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3.)</w:t>
      </w:r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Right</w:t>
      </w:r>
      <w:proofErr w:type="gram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Shift (a &gt;&gt; 1):</w:t>
      </w:r>
    </w:p>
    <w:p w14:paraId="13816E48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Lakuk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right shift pada a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satu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posi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67708AA2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638357D2" w14:textId="6D03409C" w:rsidR="00205E45" w:rsidRP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gramStart"/>
      <w:r>
        <w:rPr>
          <w:rFonts w:ascii="Source Sans Pro" w:eastAsia="Times New Roman" w:hAnsi="Source Sans Pro"/>
          <w:color w:val="333333"/>
          <w:sz w:val="21"/>
          <w:szCs w:val="21"/>
        </w:rPr>
        <w:t>4.)</w:t>
      </w:r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Left</w:t>
      </w:r>
      <w:proofErr w:type="gram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Shift (b &lt;&lt; 2):</w:t>
      </w:r>
    </w:p>
    <w:p w14:paraId="40CCED81" w14:textId="77777777" w:rsidR="00205E45" w:rsidRP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Lakuk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opera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left shift pada b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dengan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dua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posisi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.</w:t>
      </w:r>
    </w:p>
    <w:p w14:paraId="10C03C04" w14:textId="77777777" w:rsidR="00205E45" w:rsidRDefault="00205E45" w:rsidP="00205E45">
      <w:pPr>
        <w:pStyle w:val="NormalWeb"/>
        <w:numPr>
          <w:ilvl w:val="1"/>
          <w:numId w:val="43"/>
        </w:numPr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Cetak</w:t>
      </w:r>
      <w:proofErr w:type="spellEnd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 xml:space="preserve"> </w:t>
      </w:r>
      <w:proofErr w:type="spellStart"/>
      <w:r w:rsidRPr="00205E45">
        <w:rPr>
          <w:rFonts w:ascii="Source Sans Pro" w:eastAsia="Times New Roman" w:hAnsi="Source Sans Pro"/>
          <w:color w:val="333333"/>
          <w:sz w:val="21"/>
          <w:szCs w:val="21"/>
        </w:rPr>
        <w:t>hasilnya</w:t>
      </w:r>
      <w:proofErr w:type="spellEnd"/>
    </w:p>
    <w:p w14:paraId="7F260247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color w:val="333333"/>
          <w:sz w:val="21"/>
          <w:szCs w:val="21"/>
        </w:rPr>
        <w:t>2.</w:t>
      </w:r>
      <w:r w:rsidRPr="009C10FD">
        <w:rPr>
          <w:rFonts w:ascii="Source Sans Pro" w:eastAsia="Times New Roman" w:hAnsi="Source Sans Pro"/>
          <w:color w:val="333333"/>
          <w:sz w:val="21"/>
          <w:szCs w:val="21"/>
        </w:rPr>
        <w:t xml:space="preserve">Kode program dan luaran  </w:t>
      </w:r>
    </w:p>
    <w:p w14:paraId="555E67A0" w14:textId="04C8B078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2226AB82" wp14:editId="4486689C">
            <wp:extent cx="5613689" cy="3587934"/>
            <wp:effectExtent l="0" t="0" r="6350" b="0"/>
            <wp:docPr id="7626254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625440" name="Picture 76262544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3689" cy="358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9D322" w14:textId="295BE932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  <w:r>
        <w:rPr>
          <w:rFonts w:ascii="Source Sans Pro" w:eastAsia="Times New Roman" w:hAnsi="Source Sans Pro"/>
          <w:noProof/>
          <w:color w:val="333333"/>
          <w:sz w:val="21"/>
          <w:szCs w:val="21"/>
        </w:rPr>
        <w:drawing>
          <wp:inline distT="0" distB="0" distL="0" distR="0" wp14:anchorId="460DE10E" wp14:editId="01AA7247">
            <wp:extent cx="2152650" cy="609600"/>
            <wp:effectExtent l="0" t="0" r="0" b="0"/>
            <wp:docPr id="153124407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1244077" name="Picture 153124407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0448" cy="61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B8567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Calibri" w:eastAsia="Calibri" w:hAnsi="Calibri"/>
          <w:lang w:val="en-US"/>
        </w:rPr>
      </w:pPr>
      <w:proofErr w:type="gramStart"/>
      <w:r>
        <w:rPr>
          <w:rFonts w:ascii="Calibri" w:eastAsia="Calibri" w:hAnsi="Calibri"/>
          <w:lang w:val="en-US"/>
        </w:rPr>
        <w:t>a.)</w:t>
      </w:r>
      <w:r w:rsidRPr="00CA421A">
        <w:rPr>
          <w:rFonts w:ascii="Calibri" w:eastAsia="Calibri" w:hAnsi="Calibri"/>
          <w:lang w:val="en-US"/>
        </w:rPr>
        <w:t>Screenshot</w:t>
      </w:r>
      <w:proofErr w:type="gramEnd"/>
      <w:r w:rsidRPr="00CA421A">
        <w:rPr>
          <w:rFonts w:ascii="Calibri" w:eastAsia="Calibri" w:hAnsi="Calibri"/>
          <w:lang w:val="en-US"/>
        </w:rPr>
        <w:t xml:space="preserve">/ Capture </w:t>
      </w:r>
      <w:proofErr w:type="spellStart"/>
      <w:r w:rsidRPr="00CA421A">
        <w:rPr>
          <w:rFonts w:ascii="Calibri" w:eastAsia="Calibri" w:hAnsi="Calibri"/>
          <w:lang w:val="en-US"/>
        </w:rPr>
        <w:t>potong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dan </w:t>
      </w:r>
      <w:proofErr w:type="spellStart"/>
      <w:r w:rsidRPr="00CA421A">
        <w:rPr>
          <w:rFonts w:ascii="Calibri" w:eastAsia="Calibri" w:hAnsi="Calibri"/>
          <w:lang w:val="en-US"/>
        </w:rPr>
        <w:t>hasil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Beri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komentar</w:t>
      </w:r>
      <w:proofErr w:type="spellEnd"/>
      <w:r w:rsidRPr="00CA421A">
        <w:rPr>
          <w:rFonts w:ascii="Calibri" w:eastAsia="Calibri" w:hAnsi="Calibri"/>
          <w:lang w:val="en-US"/>
        </w:rPr>
        <w:t xml:space="preserve"> pada </w:t>
      </w:r>
      <w:proofErr w:type="spellStart"/>
      <w:r w:rsidRPr="00CA421A">
        <w:rPr>
          <w:rFonts w:ascii="Calibri" w:eastAsia="Calibri" w:hAnsi="Calibri"/>
          <w:lang w:val="en-US"/>
        </w:rPr>
        <w:t>kode</w:t>
      </w:r>
      <w:proofErr w:type="spellEnd"/>
      <w:r w:rsidRPr="00CA421A">
        <w:rPr>
          <w:rFonts w:ascii="Calibri" w:eastAsia="Calibri" w:hAnsi="Calibri"/>
          <w:lang w:val="en-US"/>
        </w:rPr>
        <w:t xml:space="preserve"> yang di</w:t>
      </w:r>
      <w:r>
        <w:rPr>
          <w:rFonts w:ascii="Calibri" w:eastAsia="Calibri" w:hAnsi="Calibri"/>
          <w:lang w:val="en-US"/>
        </w:rPr>
        <w:t xml:space="preserve"> </w:t>
      </w:r>
      <w:r w:rsidRPr="00CA421A">
        <w:rPr>
          <w:rFonts w:ascii="Calibri" w:eastAsia="Calibri" w:hAnsi="Calibri"/>
          <w:lang w:val="en-US"/>
        </w:rPr>
        <w:t>Screenshot</w:t>
      </w:r>
    </w:p>
    <w:p w14:paraId="01D9AEDE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  <w:r>
        <w:rPr>
          <w:rFonts w:ascii="Calibri" w:eastAsia="Calibri" w:hAnsi="Calibri"/>
          <w:lang w:val="en-US"/>
        </w:rPr>
        <w:lastRenderedPageBreak/>
        <w:t xml:space="preserve"> </w:t>
      </w:r>
      <w:proofErr w:type="gramStart"/>
      <w:r>
        <w:rPr>
          <w:rFonts w:ascii="Calibri" w:eastAsia="Calibri" w:hAnsi="Calibri"/>
          <w:lang w:val="en-US"/>
        </w:rPr>
        <w:t>b.)</w:t>
      </w:r>
      <w:r w:rsidRPr="00CA421A">
        <w:rPr>
          <w:rFonts w:ascii="Calibri" w:eastAsia="Calibri" w:hAnsi="Calibri"/>
          <w:lang w:val="en-US"/>
        </w:rPr>
        <w:t>Analisa</w:t>
      </w:r>
      <w:proofErr w:type="gram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  <w:lang w:val="en-US"/>
        </w:rPr>
        <w:t>luaran</w:t>
      </w:r>
      <w:proofErr w:type="spellEnd"/>
      <w:r w:rsidRPr="00CA421A">
        <w:rPr>
          <w:rFonts w:ascii="Calibri" w:eastAsia="Calibri" w:hAnsi="Calibri"/>
          <w:lang w:val="en-US"/>
        </w:rPr>
        <w:t xml:space="preserve"> yang </w:t>
      </w:r>
      <w:proofErr w:type="spellStart"/>
      <w:r w:rsidRPr="00CA421A">
        <w:rPr>
          <w:rFonts w:ascii="Calibri" w:eastAsia="Calibri" w:hAnsi="Calibri"/>
          <w:lang w:val="en-US"/>
        </w:rPr>
        <w:t>dihasilkan</w:t>
      </w:r>
      <w:proofErr w:type="spellEnd"/>
      <w:r w:rsidRPr="00CA421A">
        <w:rPr>
          <w:rFonts w:ascii="Calibri" w:eastAsia="Calibri" w:hAnsi="Calibri"/>
          <w:lang w:val="en-US"/>
        </w:rPr>
        <w:t xml:space="preserve"> </w:t>
      </w:r>
      <w:proofErr w:type="spellStart"/>
      <w:r w:rsidRPr="00CA421A">
        <w:rPr>
          <w:rFonts w:ascii="Calibri" w:eastAsia="Calibri" w:hAnsi="Calibri"/>
        </w:rPr>
        <w:t>Luar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ud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program yang </w:t>
      </w:r>
      <w:proofErr w:type="spellStart"/>
      <w:r w:rsidRPr="00CA421A">
        <w:rPr>
          <w:rFonts w:ascii="Calibri" w:eastAsia="Calibri" w:hAnsi="Calibri"/>
        </w:rPr>
        <w:t>disusun</w:t>
      </w:r>
      <w:proofErr w:type="spellEnd"/>
      <w:r w:rsidRPr="00CA421A">
        <w:rPr>
          <w:rFonts w:ascii="Calibri" w:eastAsia="Calibri" w:hAnsi="Calibri"/>
        </w:rPr>
        <w:br/>
      </w:r>
      <w:proofErr w:type="spellStart"/>
      <w:r w:rsidRPr="00CA421A">
        <w:rPr>
          <w:rFonts w:ascii="Calibri" w:eastAsia="Calibri" w:hAnsi="Calibri"/>
        </w:rPr>
        <w:t>Tipe</w:t>
      </w:r>
      <w:proofErr w:type="spellEnd"/>
      <w:r w:rsidRPr="00CA421A">
        <w:rPr>
          <w:rFonts w:ascii="Calibri" w:eastAsia="Calibri" w:hAnsi="Calibri"/>
        </w:rPr>
        <w:t xml:space="preserve"> data yang </w:t>
      </w:r>
      <w:proofErr w:type="spellStart"/>
      <w:r w:rsidRPr="00CA421A">
        <w:rPr>
          <w:rFonts w:ascii="Calibri" w:eastAsia="Calibri" w:hAnsi="Calibri"/>
        </w:rPr>
        <w:t>ditampilk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telah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sesuai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dengan</w:t>
      </w:r>
      <w:proofErr w:type="spellEnd"/>
      <w:r w:rsidRPr="00CA421A">
        <w:rPr>
          <w:rFonts w:ascii="Calibri" w:eastAsia="Calibri" w:hAnsi="Calibri"/>
        </w:rPr>
        <w:t xml:space="preserve"> </w:t>
      </w:r>
      <w:proofErr w:type="spellStart"/>
      <w:r w:rsidRPr="00CA421A">
        <w:rPr>
          <w:rFonts w:ascii="Calibri" w:eastAsia="Calibri" w:hAnsi="Calibri"/>
        </w:rPr>
        <w:t>kebutuhan</w:t>
      </w:r>
      <w:proofErr w:type="spellEnd"/>
      <w:r w:rsidRPr="00CA421A">
        <w:rPr>
          <w:rFonts w:ascii="Calibri" w:eastAsia="Calibri" w:hAnsi="Calibri"/>
        </w:rPr>
        <w:t xml:space="preserve"> dan </w:t>
      </w:r>
      <w:proofErr w:type="spellStart"/>
      <w:r w:rsidRPr="00CA421A">
        <w:rPr>
          <w:rFonts w:ascii="Calibri" w:eastAsia="Calibri" w:hAnsi="Calibri"/>
        </w:rPr>
        <w:t>permintaan</w:t>
      </w:r>
      <w:proofErr w:type="spellEnd"/>
      <w:r w:rsidRPr="00CA421A">
        <w:rPr>
          <w:rFonts w:ascii="Calibri" w:eastAsia="Calibri" w:hAnsi="Calibri"/>
        </w:rPr>
        <w:t xml:space="preserve"> data</w:t>
      </w:r>
    </w:p>
    <w:p w14:paraId="204DD762" w14:textId="4217BC3D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[NO 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>7</w:t>
      </w:r>
      <w:r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  <w:t xml:space="preserve">] KESIMPULAN ANALISA </w:t>
      </w:r>
    </w:p>
    <w:p w14:paraId="666E79AD" w14:textId="6CB014B5" w:rsidR="00205E45" w:rsidRP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  <w:r w:rsidRPr="00205E45">
        <w:rPr>
          <w:rFonts w:ascii="Source Sans Pro" w:eastAsia="Times New Roman" w:hAnsi="Source Sans Pro"/>
          <w:noProof/>
          <w:color w:val="333333"/>
          <w:sz w:val="21"/>
          <w:szCs w:val="21"/>
        </w:rPr>
        <w:t>Program ini menunjukkan penggunaan operasi bitwise (&amp;, |, ^, ~) dan shift (&gt;&gt;, &lt;&lt;). Hasil yang ditunjukkan mencerminkan bagaimana setiap operasi memanipulasi representasi biner dari angka. Ini memberikan pemahaman tentang bagaimana bitwise operations mempengaruhi nilai dan bagaimana shifting bit memengaruhi data</w:t>
      </w:r>
    </w:p>
    <w:p w14:paraId="0D80C68D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</w:p>
    <w:p w14:paraId="4778E45F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</w:p>
    <w:p w14:paraId="289EE748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0AFBF656" w14:textId="77777777" w:rsid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19D78C9F" w14:textId="77777777" w:rsidR="00205E45" w:rsidRPr="00205E45" w:rsidRDefault="00205E45" w:rsidP="00205E45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175320CF" w14:textId="77777777" w:rsidR="00205E45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0164E44D" w14:textId="77777777" w:rsidR="00205E45" w:rsidRDefault="00205E45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65B55A8C" w14:textId="77777777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</w:rPr>
      </w:pPr>
    </w:p>
    <w:p w14:paraId="5216CB96" w14:textId="77777777" w:rsid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</w:p>
    <w:p w14:paraId="36373642" w14:textId="77777777" w:rsidR="004E786A" w:rsidRDefault="004E786A" w:rsidP="004E786A">
      <w:pPr>
        <w:pStyle w:val="NormalWeb"/>
        <w:shd w:val="clear" w:color="auto" w:fill="FFFFFF"/>
        <w:spacing w:after="150"/>
        <w:ind w:left="36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23D742E9" w14:textId="77777777" w:rsidR="004E786A" w:rsidRPr="004E786A" w:rsidRDefault="004E786A" w:rsidP="004E786A">
      <w:pPr>
        <w:pStyle w:val="NormalWeb"/>
        <w:shd w:val="clear" w:color="auto" w:fill="FFFFFF"/>
        <w:spacing w:after="150"/>
        <w:ind w:left="72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78C09571" w14:textId="77777777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22C64BA3" w14:textId="77777777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4057D7DE" w14:textId="77777777" w:rsidR="004E786A" w:rsidRPr="004E786A" w:rsidRDefault="004E786A" w:rsidP="004E786A">
      <w:pPr>
        <w:pStyle w:val="NormalWeb"/>
        <w:shd w:val="clear" w:color="auto" w:fill="FFFFFF"/>
        <w:spacing w:after="150"/>
        <w:ind w:left="72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71AC5B49" w14:textId="77777777" w:rsidR="004E786A" w:rsidRPr="004E786A" w:rsidRDefault="004E786A" w:rsidP="004E786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60CD5698" w14:textId="77777777" w:rsidR="001079BA" w:rsidRP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6FD51C81" w14:textId="77777777" w:rsidR="001079BA" w:rsidRP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56527815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7A124103" w14:textId="77777777" w:rsidR="001079BA" w:rsidRP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16E7846C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noProof/>
          <w:color w:val="333333"/>
          <w:sz w:val="21"/>
          <w:szCs w:val="21"/>
        </w:rPr>
      </w:pPr>
    </w:p>
    <w:p w14:paraId="1A61F295" w14:textId="77777777" w:rsidR="001079BA" w:rsidRPr="001079BA" w:rsidRDefault="001079BA" w:rsidP="001079BA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1DEE2FF9" w14:textId="77777777" w:rsidR="001079BA" w:rsidRDefault="001079BA" w:rsidP="001079BA">
      <w:pPr>
        <w:pStyle w:val="NormalWeb"/>
        <w:shd w:val="clear" w:color="auto" w:fill="FFFFFF"/>
        <w:spacing w:after="150"/>
        <w:rPr>
          <w:rFonts w:ascii="Calibri" w:eastAsia="Calibri" w:hAnsi="Calibri"/>
        </w:rPr>
      </w:pPr>
    </w:p>
    <w:p w14:paraId="5AA3DFD7" w14:textId="77777777" w:rsidR="001079BA" w:rsidRDefault="001079BA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47634DD3" w14:textId="77777777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2EB453E5" w14:textId="77777777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</w:p>
    <w:p w14:paraId="748E9FF8" w14:textId="77777777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56059B76" w14:textId="77777777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b/>
          <w:bCs/>
          <w:color w:val="333333"/>
          <w:sz w:val="21"/>
          <w:szCs w:val="21"/>
          <w:lang w:val="en-US"/>
        </w:rPr>
      </w:pPr>
    </w:p>
    <w:p w14:paraId="2B061908" w14:textId="77777777" w:rsid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5627149A" w14:textId="77777777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44B19B3D" w14:textId="77777777" w:rsidR="000A00ED" w:rsidRPr="000A00ED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752433CD" w14:textId="77777777" w:rsidR="000A00ED" w:rsidRPr="00856C9F" w:rsidRDefault="000A00ED" w:rsidP="000A00E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345ADCD1" w14:textId="77777777" w:rsidR="00856C9F" w:rsidRPr="00856C9F" w:rsidRDefault="00856C9F" w:rsidP="00CE2E74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noProof/>
          <w:color w:val="333333"/>
          <w:sz w:val="21"/>
          <w:szCs w:val="21"/>
        </w:rPr>
      </w:pPr>
    </w:p>
    <w:p w14:paraId="4A638217" w14:textId="77777777" w:rsidR="00CA421A" w:rsidRPr="00CA421A" w:rsidRDefault="00CA421A" w:rsidP="00CA421A">
      <w:pPr>
        <w:spacing w:after="0" w:line="240" w:lineRule="auto"/>
        <w:ind w:left="1169"/>
        <w:contextualSpacing/>
        <w:rPr>
          <w:rFonts w:ascii="Calibri" w:eastAsia="Calibri" w:hAnsi="Calibri" w:cs="Times New Roman"/>
          <w:lang w:val="en-US"/>
        </w:rPr>
      </w:pPr>
    </w:p>
    <w:p w14:paraId="18A0EA95" w14:textId="77777777" w:rsidR="00CA421A" w:rsidRDefault="00CA421A" w:rsidP="009C10FD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60D97708" w14:textId="77777777" w:rsidR="009C10FD" w:rsidRPr="009C10FD" w:rsidRDefault="009C10FD" w:rsidP="009C10FD">
      <w:pPr>
        <w:pStyle w:val="NormalWeb"/>
        <w:shd w:val="clear" w:color="auto" w:fill="FFFFFF"/>
        <w:spacing w:after="150"/>
        <w:ind w:left="72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1F84AAF5" w14:textId="6BDD0BDB" w:rsidR="009C10FD" w:rsidRPr="009C10FD" w:rsidRDefault="009C10FD" w:rsidP="009C10FD">
      <w:pPr>
        <w:pStyle w:val="NormalWeb"/>
        <w:shd w:val="clear" w:color="auto" w:fill="FFFFFF"/>
        <w:spacing w:after="150"/>
        <w:ind w:left="720"/>
        <w:rPr>
          <w:rFonts w:ascii="Source Sans Pro" w:eastAsia="Times New Roman" w:hAnsi="Source Sans Pro"/>
          <w:color w:val="333333"/>
          <w:sz w:val="21"/>
          <w:szCs w:val="21"/>
          <w:lang w:val="en-US"/>
        </w:rPr>
      </w:pPr>
    </w:p>
    <w:p w14:paraId="1B8A3EB4" w14:textId="77777777" w:rsidR="009C10FD" w:rsidRDefault="009C10FD" w:rsidP="000E523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52677981" w14:textId="77777777" w:rsidR="009C10FD" w:rsidRDefault="009C10FD" w:rsidP="000E5232">
      <w:pPr>
        <w:pStyle w:val="NormalWeb"/>
        <w:shd w:val="clear" w:color="auto" w:fill="FFFFFF"/>
        <w:spacing w:after="150"/>
        <w:rPr>
          <w:rFonts w:ascii="Source Sans Pro" w:eastAsia="Times New Roman" w:hAnsi="Source Sans Pro"/>
          <w:color w:val="333333"/>
          <w:sz w:val="21"/>
          <w:szCs w:val="21"/>
        </w:rPr>
      </w:pPr>
    </w:p>
    <w:p w14:paraId="02BE409B" w14:textId="77777777" w:rsidR="00090FCD" w:rsidRPr="00A72013" w:rsidRDefault="00090FCD" w:rsidP="00A72013">
      <w:pPr>
        <w:contextualSpacing/>
        <w:jc w:val="center"/>
        <w:rPr>
          <w:b/>
          <w:bCs/>
        </w:rPr>
      </w:pPr>
    </w:p>
    <w:sectPr w:rsidR="00090FCD" w:rsidRPr="00A72013" w:rsidSect="005D2BF9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C746C" w14:textId="77777777" w:rsidR="00481DBD" w:rsidRDefault="00481DBD" w:rsidP="00090FCD">
      <w:pPr>
        <w:spacing w:after="0" w:line="240" w:lineRule="auto"/>
      </w:pPr>
      <w:r>
        <w:separator/>
      </w:r>
    </w:p>
  </w:endnote>
  <w:endnote w:type="continuationSeparator" w:id="0">
    <w:p w14:paraId="0A9B7293" w14:textId="77777777" w:rsidR="00481DBD" w:rsidRDefault="00481DBD" w:rsidP="00090F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2D5D25" w14:textId="77777777" w:rsidR="00090FCD" w:rsidRDefault="00090F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97A8F7" w14:textId="08C61184" w:rsidR="00090FCD" w:rsidRDefault="00090F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D4418" w14:textId="77777777" w:rsidR="00090FCD" w:rsidRDefault="00090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040280" w14:textId="77777777" w:rsidR="00481DBD" w:rsidRDefault="00481DBD" w:rsidP="00090FCD">
      <w:pPr>
        <w:spacing w:after="0" w:line="240" w:lineRule="auto"/>
      </w:pPr>
      <w:r>
        <w:separator/>
      </w:r>
    </w:p>
  </w:footnote>
  <w:footnote w:type="continuationSeparator" w:id="0">
    <w:p w14:paraId="006A84E0" w14:textId="77777777" w:rsidR="00481DBD" w:rsidRDefault="00481DBD" w:rsidP="00090F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1131C" w14:textId="77777777" w:rsidR="00090FCD" w:rsidRDefault="00090F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C1C3B1" w14:textId="77777777" w:rsidR="00090FCD" w:rsidRDefault="00090F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86314" w14:textId="77777777" w:rsidR="00090FCD" w:rsidRDefault="00090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85FF5"/>
    <w:multiLevelType w:val="multilevel"/>
    <w:tmpl w:val="F3F6B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D688A"/>
    <w:multiLevelType w:val="multilevel"/>
    <w:tmpl w:val="881AC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4B236D"/>
    <w:multiLevelType w:val="multilevel"/>
    <w:tmpl w:val="A4389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9B6BE4"/>
    <w:multiLevelType w:val="multilevel"/>
    <w:tmpl w:val="A9EC4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C17A1F"/>
    <w:multiLevelType w:val="multilevel"/>
    <w:tmpl w:val="902A0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865EBE"/>
    <w:multiLevelType w:val="multilevel"/>
    <w:tmpl w:val="DB5A8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897A6E"/>
    <w:multiLevelType w:val="multilevel"/>
    <w:tmpl w:val="4AC24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F86196"/>
    <w:multiLevelType w:val="multilevel"/>
    <w:tmpl w:val="2AECE50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C65E37"/>
    <w:multiLevelType w:val="multilevel"/>
    <w:tmpl w:val="77D47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3D281E"/>
    <w:multiLevelType w:val="multilevel"/>
    <w:tmpl w:val="8E56E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562661"/>
    <w:multiLevelType w:val="multilevel"/>
    <w:tmpl w:val="FC887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0C1994"/>
    <w:multiLevelType w:val="multilevel"/>
    <w:tmpl w:val="ED580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61622A3"/>
    <w:multiLevelType w:val="multilevel"/>
    <w:tmpl w:val="E754108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1800"/>
      </w:pPr>
      <w:rPr>
        <w:rFonts w:hint="default"/>
      </w:rPr>
    </w:lvl>
  </w:abstractNum>
  <w:abstractNum w:abstractNumId="20" w15:restartNumberingAfterBreak="0">
    <w:nsid w:val="439037D7"/>
    <w:multiLevelType w:val="hybridMultilevel"/>
    <w:tmpl w:val="D7C2DF28"/>
    <w:lvl w:ilvl="0" w:tplc="38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117B1F"/>
    <w:multiLevelType w:val="multilevel"/>
    <w:tmpl w:val="4A167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AC3FBA"/>
    <w:multiLevelType w:val="multilevel"/>
    <w:tmpl w:val="000AD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7E3944"/>
    <w:multiLevelType w:val="multilevel"/>
    <w:tmpl w:val="68642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E47B24"/>
    <w:multiLevelType w:val="multilevel"/>
    <w:tmpl w:val="AF40B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12009E4"/>
    <w:multiLevelType w:val="multilevel"/>
    <w:tmpl w:val="46B8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3E49F7"/>
    <w:multiLevelType w:val="multilevel"/>
    <w:tmpl w:val="94C61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2B597A"/>
    <w:multiLevelType w:val="multilevel"/>
    <w:tmpl w:val="E55CB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A100F6"/>
    <w:multiLevelType w:val="hybridMultilevel"/>
    <w:tmpl w:val="08EE1342"/>
    <w:lvl w:ilvl="0" w:tplc="2CD2D7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44D6430"/>
    <w:multiLevelType w:val="hybridMultilevel"/>
    <w:tmpl w:val="E6EEEC5E"/>
    <w:lvl w:ilvl="0" w:tplc="9438C966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EF49A8"/>
    <w:multiLevelType w:val="multilevel"/>
    <w:tmpl w:val="09A2C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4A6C6D"/>
    <w:multiLevelType w:val="multilevel"/>
    <w:tmpl w:val="DFDEE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B672B6"/>
    <w:multiLevelType w:val="multilevel"/>
    <w:tmpl w:val="21422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8124A8A"/>
    <w:multiLevelType w:val="multilevel"/>
    <w:tmpl w:val="B3543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A324467"/>
    <w:multiLevelType w:val="multilevel"/>
    <w:tmpl w:val="C0E0D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CBB211D"/>
    <w:multiLevelType w:val="hybridMultilevel"/>
    <w:tmpl w:val="4B2666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D11A9"/>
    <w:multiLevelType w:val="multilevel"/>
    <w:tmpl w:val="70607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06400ED"/>
    <w:multiLevelType w:val="hybridMultilevel"/>
    <w:tmpl w:val="347A7558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F1D2BEAE">
      <w:start w:val="1"/>
      <w:numFmt w:val="decimal"/>
      <w:lvlText w:val="%3."/>
      <w:lvlJc w:val="left"/>
      <w:pPr>
        <w:ind w:left="450" w:hanging="360"/>
      </w:pPr>
      <w:rPr>
        <w:rFonts w:hint="default"/>
      </w:rPr>
    </w:lvl>
    <w:lvl w:ilvl="3" w:tplc="95CE9754">
      <w:start w:val="2"/>
      <w:numFmt w:val="upperLetter"/>
      <w:lvlText w:val="%4."/>
      <w:lvlJc w:val="left"/>
      <w:pPr>
        <w:ind w:left="2880" w:hanging="360"/>
      </w:pPr>
      <w:rPr>
        <w:rFonts w:asciiTheme="minorHAnsi" w:hAnsiTheme="minorHAnsi" w:cstheme="minorBidi" w:hint="default"/>
        <w:sz w:val="22"/>
      </w:rPr>
    </w:lvl>
    <w:lvl w:ilvl="4" w:tplc="792E5404">
      <w:start w:val="1"/>
      <w:numFmt w:val="decimal"/>
      <w:lvlText w:val="%5.)"/>
      <w:lvlJc w:val="left"/>
      <w:pPr>
        <w:ind w:left="3600" w:hanging="360"/>
      </w:pPr>
      <w:rPr>
        <w:rFonts w:hint="default"/>
      </w:rPr>
    </w:lvl>
    <w:lvl w:ilvl="5" w:tplc="3118EF34">
      <w:start w:val="4"/>
      <w:numFmt w:val="bullet"/>
      <w:lvlText w:val=""/>
      <w:lvlJc w:val="left"/>
      <w:pPr>
        <w:ind w:left="4500" w:hanging="360"/>
      </w:pPr>
      <w:rPr>
        <w:rFonts w:ascii="Symbol" w:eastAsia="Times New Roman" w:hAnsi="Symbol" w:cs="Times New Roman" w:hint="default"/>
      </w:r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C5DA7"/>
    <w:multiLevelType w:val="multilevel"/>
    <w:tmpl w:val="2A0A4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7B41774"/>
    <w:multiLevelType w:val="multilevel"/>
    <w:tmpl w:val="E5FC8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4395782">
    <w:abstractNumId w:val="9"/>
  </w:num>
  <w:num w:numId="2" w16cid:durableId="255985276">
    <w:abstractNumId w:val="0"/>
  </w:num>
  <w:num w:numId="3" w16cid:durableId="352263455">
    <w:abstractNumId w:val="22"/>
  </w:num>
  <w:num w:numId="4" w16cid:durableId="1271085247">
    <w:abstractNumId w:val="4"/>
  </w:num>
  <w:num w:numId="5" w16cid:durableId="195318412">
    <w:abstractNumId w:val="17"/>
  </w:num>
  <w:num w:numId="6" w16cid:durableId="1362630418">
    <w:abstractNumId w:val="3"/>
  </w:num>
  <w:num w:numId="7" w16cid:durableId="1547255871">
    <w:abstractNumId w:val="42"/>
  </w:num>
  <w:num w:numId="8" w16cid:durableId="222109974">
    <w:abstractNumId w:val="2"/>
  </w:num>
  <w:num w:numId="9" w16cid:durableId="1921675293">
    <w:abstractNumId w:val="38"/>
  </w:num>
  <w:num w:numId="10" w16cid:durableId="1527064030">
    <w:abstractNumId w:val="41"/>
  </w:num>
  <w:num w:numId="11" w16cid:durableId="2023046984">
    <w:abstractNumId w:val="14"/>
  </w:num>
  <w:num w:numId="12" w16cid:durableId="1209343289">
    <w:abstractNumId w:val="30"/>
  </w:num>
  <w:num w:numId="13" w16cid:durableId="1570461185">
    <w:abstractNumId w:val="8"/>
  </w:num>
  <w:num w:numId="14" w16cid:durableId="1876238447">
    <w:abstractNumId w:val="12"/>
  </w:num>
  <w:num w:numId="15" w16cid:durableId="1043091019">
    <w:abstractNumId w:val="5"/>
  </w:num>
  <w:num w:numId="16" w16cid:durableId="340858422">
    <w:abstractNumId w:val="27"/>
  </w:num>
  <w:num w:numId="17" w16cid:durableId="411396531">
    <w:abstractNumId w:val="19"/>
  </w:num>
  <w:num w:numId="18" w16cid:durableId="834152272">
    <w:abstractNumId w:val="20"/>
  </w:num>
  <w:num w:numId="19" w16cid:durableId="2008316916">
    <w:abstractNumId w:val="29"/>
  </w:num>
  <w:num w:numId="20" w16cid:durableId="118694001">
    <w:abstractNumId w:val="10"/>
  </w:num>
  <w:num w:numId="21" w16cid:durableId="1743796036">
    <w:abstractNumId w:val="23"/>
  </w:num>
  <w:num w:numId="22" w16cid:durableId="2061902515">
    <w:abstractNumId w:val="33"/>
  </w:num>
  <w:num w:numId="23" w16cid:durableId="390999576">
    <w:abstractNumId w:val="37"/>
  </w:num>
  <w:num w:numId="24" w16cid:durableId="476993053">
    <w:abstractNumId w:val="6"/>
  </w:num>
  <w:num w:numId="25" w16cid:durableId="1702515212">
    <w:abstractNumId w:val="35"/>
  </w:num>
  <w:num w:numId="26" w16cid:durableId="2061779030">
    <w:abstractNumId w:val="24"/>
  </w:num>
  <w:num w:numId="27" w16cid:durableId="348995146">
    <w:abstractNumId w:val="1"/>
  </w:num>
  <w:num w:numId="28" w16cid:durableId="1592666378">
    <w:abstractNumId w:val="32"/>
  </w:num>
  <w:num w:numId="29" w16cid:durableId="1318069771">
    <w:abstractNumId w:val="13"/>
  </w:num>
  <w:num w:numId="30" w16cid:durableId="506754014">
    <w:abstractNumId w:val="18"/>
  </w:num>
  <w:num w:numId="31" w16cid:durableId="258635110">
    <w:abstractNumId w:val="36"/>
  </w:num>
  <w:num w:numId="32" w16cid:durableId="205258869">
    <w:abstractNumId w:val="34"/>
  </w:num>
  <w:num w:numId="33" w16cid:durableId="305933459">
    <w:abstractNumId w:val="16"/>
  </w:num>
  <w:num w:numId="34" w16cid:durableId="940843518">
    <w:abstractNumId w:val="21"/>
  </w:num>
  <w:num w:numId="35" w16cid:durableId="545220782">
    <w:abstractNumId w:val="26"/>
  </w:num>
  <w:num w:numId="36" w16cid:durableId="1596672109">
    <w:abstractNumId w:val="39"/>
  </w:num>
  <w:num w:numId="37" w16cid:durableId="87821379">
    <w:abstractNumId w:val="25"/>
  </w:num>
  <w:num w:numId="38" w16cid:durableId="908802909">
    <w:abstractNumId w:val="7"/>
  </w:num>
  <w:num w:numId="39" w16cid:durableId="1074278528">
    <w:abstractNumId w:val="15"/>
  </w:num>
  <w:num w:numId="40" w16cid:durableId="1098018263">
    <w:abstractNumId w:val="31"/>
  </w:num>
  <w:num w:numId="41" w16cid:durableId="698896901">
    <w:abstractNumId w:val="11"/>
  </w:num>
  <w:num w:numId="42" w16cid:durableId="141384865">
    <w:abstractNumId w:val="40"/>
  </w:num>
  <w:num w:numId="43" w16cid:durableId="913973344">
    <w:abstractNumId w:val="28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13512"/>
    <w:rsid w:val="00025B4B"/>
    <w:rsid w:val="00045829"/>
    <w:rsid w:val="00050CB3"/>
    <w:rsid w:val="00071FBE"/>
    <w:rsid w:val="00090FCD"/>
    <w:rsid w:val="000A00ED"/>
    <w:rsid w:val="000E5232"/>
    <w:rsid w:val="000F387E"/>
    <w:rsid w:val="001079BA"/>
    <w:rsid w:val="00180044"/>
    <w:rsid w:val="001D29CE"/>
    <w:rsid w:val="00205E45"/>
    <w:rsid w:val="00257FF3"/>
    <w:rsid w:val="00266064"/>
    <w:rsid w:val="00284265"/>
    <w:rsid w:val="00285909"/>
    <w:rsid w:val="002B0B60"/>
    <w:rsid w:val="00323454"/>
    <w:rsid w:val="003300ED"/>
    <w:rsid w:val="00401144"/>
    <w:rsid w:val="00452228"/>
    <w:rsid w:val="00481DBD"/>
    <w:rsid w:val="0048706E"/>
    <w:rsid w:val="004D3557"/>
    <w:rsid w:val="004D5DBB"/>
    <w:rsid w:val="004E0019"/>
    <w:rsid w:val="004E786A"/>
    <w:rsid w:val="004E7F7E"/>
    <w:rsid w:val="004F2C23"/>
    <w:rsid w:val="00510A7F"/>
    <w:rsid w:val="00536D12"/>
    <w:rsid w:val="0058481D"/>
    <w:rsid w:val="00585293"/>
    <w:rsid w:val="00594CB9"/>
    <w:rsid w:val="005B5F6E"/>
    <w:rsid w:val="005D04A5"/>
    <w:rsid w:val="005D11E1"/>
    <w:rsid w:val="005D2BF9"/>
    <w:rsid w:val="005E2326"/>
    <w:rsid w:val="00647BDE"/>
    <w:rsid w:val="00660BAD"/>
    <w:rsid w:val="0067163E"/>
    <w:rsid w:val="006E00E8"/>
    <w:rsid w:val="007252D9"/>
    <w:rsid w:val="00741066"/>
    <w:rsid w:val="007603AF"/>
    <w:rsid w:val="0077090F"/>
    <w:rsid w:val="007E250E"/>
    <w:rsid w:val="007F6B6A"/>
    <w:rsid w:val="008242FF"/>
    <w:rsid w:val="008312D0"/>
    <w:rsid w:val="00856C9F"/>
    <w:rsid w:val="00882C2A"/>
    <w:rsid w:val="0088566F"/>
    <w:rsid w:val="008A75BB"/>
    <w:rsid w:val="008C1C5C"/>
    <w:rsid w:val="008E4B03"/>
    <w:rsid w:val="0092134F"/>
    <w:rsid w:val="00922A80"/>
    <w:rsid w:val="00933DF2"/>
    <w:rsid w:val="0095426C"/>
    <w:rsid w:val="00956672"/>
    <w:rsid w:val="009C10FD"/>
    <w:rsid w:val="00A15F7D"/>
    <w:rsid w:val="00A1788F"/>
    <w:rsid w:val="00A25E15"/>
    <w:rsid w:val="00A44BF5"/>
    <w:rsid w:val="00A713BA"/>
    <w:rsid w:val="00A72013"/>
    <w:rsid w:val="00A87C31"/>
    <w:rsid w:val="00AC4BFC"/>
    <w:rsid w:val="00AD5504"/>
    <w:rsid w:val="00AD6726"/>
    <w:rsid w:val="00B07A93"/>
    <w:rsid w:val="00B24B56"/>
    <w:rsid w:val="00B91288"/>
    <w:rsid w:val="00B96D78"/>
    <w:rsid w:val="00BC093E"/>
    <w:rsid w:val="00BD748D"/>
    <w:rsid w:val="00C04942"/>
    <w:rsid w:val="00C37BD8"/>
    <w:rsid w:val="00C467E3"/>
    <w:rsid w:val="00C61E5A"/>
    <w:rsid w:val="00C70D25"/>
    <w:rsid w:val="00C939D3"/>
    <w:rsid w:val="00C94097"/>
    <w:rsid w:val="00CA421A"/>
    <w:rsid w:val="00CC0873"/>
    <w:rsid w:val="00CE2E74"/>
    <w:rsid w:val="00D055D1"/>
    <w:rsid w:val="00D058C8"/>
    <w:rsid w:val="00D05BC0"/>
    <w:rsid w:val="00D156F9"/>
    <w:rsid w:val="00D81CA3"/>
    <w:rsid w:val="00DB04E0"/>
    <w:rsid w:val="00DB23CD"/>
    <w:rsid w:val="00DE47C1"/>
    <w:rsid w:val="00DF0D12"/>
    <w:rsid w:val="00E354E6"/>
    <w:rsid w:val="00E456CE"/>
    <w:rsid w:val="00E602C7"/>
    <w:rsid w:val="00EE7329"/>
    <w:rsid w:val="00F070A3"/>
    <w:rsid w:val="00F24843"/>
    <w:rsid w:val="00F2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9381E063-82A5-4942-961C-44EC8EA7D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0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FCD"/>
  </w:style>
  <w:style w:type="paragraph" w:styleId="Footer">
    <w:name w:val="footer"/>
    <w:basedOn w:val="Normal"/>
    <w:link w:val="FooterChar"/>
    <w:uiPriority w:val="99"/>
    <w:unhideWhenUsed/>
    <w:rsid w:val="00090F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FCD"/>
  </w:style>
  <w:style w:type="character" w:styleId="HTMLCode">
    <w:name w:val="HTML Code"/>
    <w:basedOn w:val="DefaultParagraphFont"/>
    <w:uiPriority w:val="99"/>
    <w:semiHidden/>
    <w:unhideWhenUsed/>
    <w:rsid w:val="00E354E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354E6"/>
    <w:rPr>
      <w:b/>
      <w:bCs/>
    </w:rPr>
  </w:style>
  <w:style w:type="paragraph" w:styleId="NormalWeb">
    <w:name w:val="Normal (Web)"/>
    <w:basedOn w:val="Normal"/>
    <w:uiPriority w:val="99"/>
    <w:unhideWhenUsed/>
    <w:rsid w:val="00F2484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96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5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7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7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42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10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122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1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83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503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5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3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55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7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627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72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70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31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37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5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5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71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125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7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4256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190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154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5226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05237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5691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90252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565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1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84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4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C82E3A-93E9-41F2-A35B-8C38DCDC9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17</Pages>
  <Words>2703</Words>
  <Characters>15410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DELJANUARTISAPUTRI@outlook.com</cp:lastModifiedBy>
  <cp:revision>5</cp:revision>
  <dcterms:created xsi:type="dcterms:W3CDTF">2024-08-28T10:40:00Z</dcterms:created>
  <dcterms:modified xsi:type="dcterms:W3CDTF">2024-09-18T06:49:00Z</dcterms:modified>
</cp:coreProperties>
</file>